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BA2FA" w14:textId="77777777" w:rsidR="00D21A24" w:rsidRPr="00D21A24" w:rsidRDefault="00D21A24" w:rsidP="00D21A24">
      <w:pPr>
        <w:jc w:val="center"/>
        <w:rPr>
          <w:rFonts w:eastAsia="Times New Roman"/>
          <w:b/>
          <w:bCs/>
          <w:caps/>
          <w:sz w:val="24"/>
          <w:szCs w:val="20"/>
        </w:rPr>
      </w:pPr>
      <w:r w:rsidRPr="00D21A24">
        <w:rPr>
          <w:rFonts w:eastAsia="Times New Roman"/>
          <w:b/>
          <w:bCs/>
          <w:caps/>
          <w:sz w:val="24"/>
          <w:szCs w:val="20"/>
        </w:rPr>
        <w:t>UNITED STATES BANKRUPTCY COURT</w:t>
      </w:r>
      <w:r w:rsidRPr="00D21A24">
        <w:rPr>
          <w:rFonts w:eastAsia="Times New Roman"/>
          <w:b/>
          <w:bCs/>
          <w:caps/>
          <w:sz w:val="24"/>
          <w:szCs w:val="20"/>
        </w:rPr>
        <w:br/>
      </w:r>
      <w:sdt>
        <w:sdtPr>
          <w:rPr>
            <w:rFonts w:eastAsia="Times New Roman"/>
            <w:b/>
            <w:bCs/>
            <w:caps/>
            <w:sz w:val="24"/>
            <w:szCs w:val="20"/>
          </w:rPr>
          <w:alias w:val="DistrictNo"/>
          <w:tag w:val="iMergeField-DistrictNo"/>
          <w:id w:val="424071200"/>
          <w:placeholder>
            <w:docPart w:val="D65EC6971FB64ED08F999B6EE50A81B5"/>
          </w:placeholder>
          <w:comboBox>
            <w:listItem w:displayText="First" w:value="First"/>
            <w:listItem w:displayText="Second" w:value="Second"/>
            <w:listItem w:displayText="Third" w:value="Third"/>
            <w:listItem w:displayText="Fourth" w:value="Fourth"/>
            <w:listItem w:displayText="Fifth" w:value="Fifth"/>
            <w:listItem w:displayText="Sixth" w:value="Sixth"/>
            <w:listItem w:displayText="Seventh" w:value="Seventh"/>
            <w:listItem w:displayText="Eighth" w:value="Eighth"/>
            <w:listItem w:displayText="Eastern" w:value="Eastern"/>
            <w:listItem w:displayText="Middle" w:value="Middle"/>
            <w:listItem w:displayText="Northern" w:value="Northern"/>
            <w:listItem w:displayText="Southern" w:value="Southern"/>
            <w:listItem w:displayText="Western" w:value="Western"/>
          </w:comboBox>
        </w:sdtPr>
        <w:sdtContent>
          <w:r w:rsidRPr="00D21A24">
            <w:rPr>
              <w:rFonts w:eastAsia="Times New Roman"/>
              <w:b/>
              <w:bCs/>
              <w:caps/>
              <w:sz w:val="24"/>
              <w:szCs w:val="20"/>
            </w:rPr>
            <w:t xml:space="preserve">for the </w:t>
          </w:r>
        </w:sdtContent>
      </w:sdt>
      <w:r w:rsidRPr="00D21A24">
        <w:rPr>
          <w:rFonts w:eastAsia="Times New Roman"/>
          <w:b/>
          <w:bCs/>
          <w:caps/>
          <w:sz w:val="24"/>
          <w:szCs w:val="20"/>
        </w:rPr>
        <w:t xml:space="preserve"> DISTRICT OF </w:t>
      </w:r>
      <w:sdt>
        <w:sdtPr>
          <w:rPr>
            <w:rFonts w:eastAsia="Times New Roman"/>
            <w:b/>
            <w:bCs/>
            <w:caps/>
            <w:sz w:val="24"/>
            <w:szCs w:val="20"/>
          </w:rPr>
          <w:alias w:val="State"/>
          <w:tag w:val="iMergeField-State"/>
          <w:id w:val="-842239428"/>
          <w:placeholder>
            <w:docPart w:val="2E74A2A0D72A4E1A994D3D2D28233ECA"/>
          </w:placeholder>
          <w:text w:multiLine="1"/>
        </w:sdtPr>
        <w:sdtContent>
          <w:r w:rsidRPr="00D21A24">
            <w:rPr>
              <w:rFonts w:eastAsia="Times New Roman"/>
              <w:b/>
              <w:bCs/>
              <w:caps/>
              <w:sz w:val="24"/>
              <w:szCs w:val="20"/>
            </w:rPr>
            <w:t>Massachusetts</w:t>
          </w:r>
        </w:sdtContent>
      </w:sdt>
      <w:r w:rsidRPr="00D21A24">
        <w:rPr>
          <w:rFonts w:eastAsia="Times New Roman"/>
          <w:b/>
          <w:bCs/>
          <w:caps/>
          <w:sz w:val="24"/>
          <w:szCs w:val="20"/>
        </w:rPr>
        <w:br/>
      </w:r>
      <w:sdt>
        <w:sdtPr>
          <w:rPr>
            <w:rFonts w:eastAsia="Times New Roman"/>
            <w:b/>
            <w:bCs/>
            <w:caps/>
            <w:sz w:val="24"/>
            <w:szCs w:val="20"/>
          </w:rPr>
          <w:alias w:val="Division"/>
          <w:tag w:val="iMergeField-Division"/>
          <w:id w:val="-1299072605"/>
          <w:placeholder>
            <w:docPart w:val="D07360D700A4498988F5B0A7CAFF3156"/>
          </w:placeholder>
          <w:text w:multiLine="1"/>
        </w:sdtPr>
        <w:sdtContent>
          <w:r w:rsidRPr="00D21A24">
            <w:rPr>
              <w:rFonts w:eastAsia="Times New Roman"/>
              <w:b/>
              <w:bCs/>
              <w:caps/>
              <w:sz w:val="24"/>
              <w:szCs w:val="20"/>
            </w:rPr>
            <w:t>CENTRAL Division</w:t>
          </w:r>
        </w:sdtContent>
      </w:sdt>
      <w:r w:rsidRPr="00D21A24">
        <w:rPr>
          <w:rFonts w:eastAsia="Times New Roman"/>
          <w:b/>
          <w:bCs/>
          <w:caps/>
          <w:sz w:val="24"/>
          <w:szCs w:val="20"/>
        </w:rPr>
        <w:t xml:space="preserve"> </w:t>
      </w:r>
    </w:p>
    <w:p w14:paraId="1AE81FA6" w14:textId="77777777" w:rsidR="00D21A24" w:rsidRPr="00D21A24" w:rsidRDefault="00D21A24" w:rsidP="00D21A24">
      <w:pPr>
        <w:jc w:val="center"/>
        <w:rPr>
          <w:rFonts w:eastAsia="Times New Roman"/>
          <w:caps/>
          <w:sz w:val="24"/>
          <w:szCs w:val="20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3955"/>
      </w:tblGrid>
      <w:tr w:rsidR="00D21A24" w:rsidRPr="00D21A24" w14:paraId="6D2334E3" w14:textId="77777777" w:rsidTr="00AB435C">
        <w:tc>
          <w:tcPr>
            <w:tcW w:w="5395" w:type="dxa"/>
            <w:tcBorders>
              <w:bottom w:val="nil"/>
            </w:tcBorders>
          </w:tcPr>
          <w:p w14:paraId="5612DA14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>In re:</w:t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2C4502A4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6E830B17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>HEYWOOD HEALTHCARE, INC.,</w:t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344D766E" w14:textId="5B1BF6C9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i/>
                <w:sz w:val="24"/>
                <w:szCs w:val="24"/>
              </w:rPr>
              <w:t>et al.</w:t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1AC52438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180B2C0C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Debtors-in-Possession.</w:t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ab/>
              <w:t>)</w:t>
            </w:r>
          </w:p>
          <w:p w14:paraId="30108DC8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  <w:u w:val="single"/>
              </w:rPr>
              <w:tab/>
            </w:r>
            <w:r w:rsidRPr="00D21A24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7FA58892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0C753C6F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</w:p>
          <w:p w14:paraId="089C1750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>Chapter 11</w:t>
            </w:r>
          </w:p>
          <w:p w14:paraId="67371940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</w:p>
          <w:p w14:paraId="47D08723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>Case No. 23-40817 (EDK)</w:t>
            </w:r>
          </w:p>
          <w:p w14:paraId="25DD3038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  <w:p w14:paraId="318F9A67" w14:textId="77777777" w:rsidR="00D21A24" w:rsidRPr="00D21A24" w:rsidRDefault="00D21A24" w:rsidP="00D21A24">
            <w:pPr>
              <w:suppressAutoHyphens/>
              <w:rPr>
                <w:rFonts w:ascii="Times New Roman" w:hAnsi="Times New Roman"/>
                <w:sz w:val="24"/>
                <w:szCs w:val="24"/>
              </w:rPr>
            </w:pPr>
            <w:r w:rsidRPr="00D21A24">
              <w:rPr>
                <w:rFonts w:ascii="Times New Roman" w:hAnsi="Times New Roman"/>
                <w:sz w:val="24"/>
                <w:szCs w:val="24"/>
              </w:rPr>
              <w:t>(Joint Administration Requested)</w:t>
            </w:r>
          </w:p>
        </w:tc>
      </w:tr>
    </w:tbl>
    <w:p w14:paraId="560B81B7" w14:textId="77777777" w:rsidR="00F129BA" w:rsidRDefault="00F129BA" w:rsidP="00F129BA">
      <w:pPr>
        <w:pStyle w:val="NoSpacing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WITHDRAWAL OF CLAIM NO. </w:t>
      </w:r>
      <w:r w:rsidRPr="00231A05">
        <w:rPr>
          <w:b/>
          <w:bCs/>
          <w:sz w:val="24"/>
          <w:szCs w:val="24"/>
          <w:highlight w:val="yellow"/>
          <w:u w:val="single"/>
        </w:rPr>
        <w:t>&lt;INSERT CLAIM NO.&gt;</w:t>
      </w:r>
      <w:r>
        <w:rPr>
          <w:b/>
          <w:bCs/>
          <w:sz w:val="24"/>
          <w:szCs w:val="24"/>
          <w:u w:val="single"/>
        </w:rPr>
        <w:t xml:space="preserve"> FILED BY </w:t>
      </w:r>
      <w:r w:rsidRPr="00231A05">
        <w:rPr>
          <w:b/>
          <w:bCs/>
          <w:sz w:val="24"/>
          <w:szCs w:val="24"/>
          <w:highlight w:val="yellow"/>
          <w:u w:val="single"/>
        </w:rPr>
        <w:t>&lt;INSERT CREDITOR NAME&gt;</w:t>
      </w:r>
      <w:r>
        <w:rPr>
          <w:b/>
          <w:bCs/>
          <w:sz w:val="24"/>
          <w:szCs w:val="24"/>
          <w:u w:val="single"/>
        </w:rPr>
        <w:t xml:space="preserve"> </w:t>
      </w:r>
    </w:p>
    <w:p w14:paraId="127C1A2E" w14:textId="77777777" w:rsidR="00F129BA" w:rsidRDefault="00F129BA" w:rsidP="00F129B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3E05223D" w14:textId="77777777" w:rsidR="00F129BA" w:rsidRPr="006F242E" w:rsidRDefault="00F129BA" w:rsidP="00F129BA">
      <w:pPr>
        <w:pStyle w:val="NoSpacing"/>
        <w:jc w:val="center"/>
        <w:rPr>
          <w:rFonts w:eastAsia="Times New Roman"/>
          <w:b/>
          <w:bCs/>
          <w:color w:val="000000"/>
          <w:sz w:val="24"/>
          <w:szCs w:val="24"/>
          <w:u w:val="single"/>
        </w:rPr>
      </w:pPr>
    </w:p>
    <w:p w14:paraId="65FF5B98" w14:textId="77777777" w:rsidR="00F129BA" w:rsidRDefault="00F129BA" w:rsidP="00F129BA">
      <w:pPr>
        <w:pStyle w:val="NoSpacing"/>
        <w:ind w:firstLine="720"/>
        <w:jc w:val="both"/>
        <w:rPr>
          <w:rFonts w:eastAsia="Times New Roman"/>
          <w:sz w:val="24"/>
          <w:szCs w:val="24"/>
        </w:rPr>
      </w:pPr>
      <w:r w:rsidRPr="00D230D0">
        <w:rPr>
          <w:rFonts w:eastAsia="Times New Roman"/>
          <w:sz w:val="24"/>
          <w:szCs w:val="24"/>
        </w:rPr>
        <w:t>I, the undersigned</w:t>
      </w:r>
      <w:r>
        <w:rPr>
          <w:rFonts w:eastAsia="Times New Roman"/>
          <w:sz w:val="24"/>
          <w:szCs w:val="24"/>
        </w:rPr>
        <w:t xml:space="preserve"> party</w:t>
      </w:r>
      <w:r w:rsidRPr="00D230D0">
        <w:rPr>
          <w:rFonts w:eastAsia="Times New Roman"/>
          <w:sz w:val="24"/>
          <w:szCs w:val="24"/>
        </w:rPr>
        <w:t xml:space="preserve">, am the </w:t>
      </w:r>
      <w:r>
        <w:rPr>
          <w:rFonts w:eastAsia="Times New Roman"/>
          <w:sz w:val="24"/>
          <w:szCs w:val="24"/>
        </w:rPr>
        <w:t xml:space="preserve">creditor or an </w:t>
      </w:r>
      <w:r w:rsidRPr="00D230D0">
        <w:rPr>
          <w:rFonts w:eastAsia="Times New Roman"/>
          <w:sz w:val="24"/>
          <w:szCs w:val="24"/>
        </w:rPr>
        <w:t xml:space="preserve">authorized signatory for </w:t>
      </w:r>
      <w:r>
        <w:rPr>
          <w:rFonts w:eastAsia="Times New Roman"/>
          <w:sz w:val="24"/>
          <w:szCs w:val="24"/>
        </w:rPr>
        <w:t>the below referenced claim</w:t>
      </w:r>
      <w:r w:rsidRPr="00D230D0">
        <w:rPr>
          <w:rFonts w:eastAsia="Times New Roman"/>
          <w:sz w:val="24"/>
          <w:szCs w:val="24"/>
        </w:rPr>
        <w:t xml:space="preserve">. I hereby withdraw the </w:t>
      </w:r>
      <w:r>
        <w:rPr>
          <w:rFonts w:eastAsia="Times New Roman"/>
          <w:sz w:val="24"/>
          <w:szCs w:val="24"/>
        </w:rPr>
        <w:t>below</w:t>
      </w:r>
      <w:r w:rsidRPr="00D230D0">
        <w:rPr>
          <w:rFonts w:eastAsia="Times New Roman"/>
          <w:sz w:val="24"/>
          <w:szCs w:val="24"/>
        </w:rPr>
        <w:t>-referenced claim and authorize Stretto to reflect this withdrawal on the official claims register for the Debtor</w:t>
      </w:r>
      <w:r>
        <w:rPr>
          <w:rFonts w:eastAsia="Times New Roman"/>
          <w:sz w:val="24"/>
          <w:szCs w:val="24"/>
        </w:rPr>
        <w:t xml:space="preserve"> referenced below</w:t>
      </w:r>
      <w:r w:rsidRPr="00D230D0">
        <w:rPr>
          <w:rFonts w:eastAsia="Times New Roman"/>
          <w:sz w:val="24"/>
          <w:szCs w:val="24"/>
        </w:rPr>
        <w:t>.</w:t>
      </w:r>
    </w:p>
    <w:p w14:paraId="1069C378" w14:textId="77777777" w:rsidR="00F129BA" w:rsidRDefault="00F129BA" w:rsidP="00F129B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447C7FA0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reditor Name: </w:t>
      </w:r>
      <w:r w:rsidRPr="00056D94">
        <w:rPr>
          <w:sz w:val="24"/>
          <w:szCs w:val="24"/>
          <w:highlight w:val="yellow"/>
        </w:rPr>
        <w:t>&lt;Insert Creditor Name&gt;</w:t>
      </w:r>
    </w:p>
    <w:p w14:paraId="7738FD54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ate Filed: </w:t>
      </w:r>
      <w:r w:rsidRPr="00056D94">
        <w:rPr>
          <w:sz w:val="24"/>
          <w:szCs w:val="24"/>
          <w:highlight w:val="yellow"/>
        </w:rPr>
        <w:t xml:space="preserve">&lt;Insert </w:t>
      </w:r>
      <w:r>
        <w:rPr>
          <w:sz w:val="24"/>
          <w:szCs w:val="24"/>
          <w:highlight w:val="yellow"/>
        </w:rPr>
        <w:t>Date Filed</w:t>
      </w:r>
      <w:r w:rsidRPr="00056D94">
        <w:rPr>
          <w:sz w:val="24"/>
          <w:szCs w:val="24"/>
          <w:highlight w:val="yellow"/>
        </w:rPr>
        <w:t>&gt;</w:t>
      </w:r>
    </w:p>
    <w:p w14:paraId="605B8868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laim No.  </w:t>
      </w:r>
      <w:r w:rsidRPr="00056D94">
        <w:rPr>
          <w:sz w:val="24"/>
          <w:szCs w:val="24"/>
          <w:highlight w:val="yellow"/>
        </w:rPr>
        <w:t xml:space="preserve">&lt;Insert </w:t>
      </w:r>
      <w:r>
        <w:rPr>
          <w:sz w:val="24"/>
          <w:szCs w:val="24"/>
          <w:highlight w:val="yellow"/>
        </w:rPr>
        <w:t>Claim No.</w:t>
      </w:r>
      <w:r w:rsidRPr="00056D94">
        <w:rPr>
          <w:sz w:val="24"/>
          <w:szCs w:val="24"/>
          <w:highlight w:val="yellow"/>
        </w:rPr>
        <w:t>&gt;</w:t>
      </w:r>
    </w:p>
    <w:p w14:paraId="328CF897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ebtor: </w:t>
      </w:r>
      <w:r w:rsidRPr="00056D94">
        <w:rPr>
          <w:sz w:val="24"/>
          <w:szCs w:val="24"/>
          <w:highlight w:val="yellow"/>
        </w:rPr>
        <w:t>&lt;</w:t>
      </w:r>
      <w:r>
        <w:rPr>
          <w:sz w:val="24"/>
          <w:szCs w:val="24"/>
          <w:highlight w:val="yellow"/>
        </w:rPr>
        <w:t>Insert Debtor</w:t>
      </w:r>
      <w:r w:rsidRPr="00056D94">
        <w:rPr>
          <w:sz w:val="24"/>
          <w:szCs w:val="24"/>
          <w:highlight w:val="yellow"/>
        </w:rPr>
        <w:t>&gt;</w:t>
      </w:r>
    </w:p>
    <w:p w14:paraId="65298787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ase No. </w:t>
      </w:r>
      <w:r w:rsidRPr="00056D94">
        <w:rPr>
          <w:sz w:val="24"/>
          <w:szCs w:val="24"/>
          <w:highlight w:val="yellow"/>
        </w:rPr>
        <w:t>&lt;</w:t>
      </w:r>
      <w:r>
        <w:rPr>
          <w:sz w:val="24"/>
          <w:szCs w:val="24"/>
          <w:highlight w:val="yellow"/>
        </w:rPr>
        <w:t>Insert Case No.</w:t>
      </w:r>
      <w:r w:rsidRPr="00056D94">
        <w:rPr>
          <w:sz w:val="24"/>
          <w:szCs w:val="24"/>
          <w:highlight w:val="yellow"/>
        </w:rPr>
        <w:t>&gt;</w:t>
      </w:r>
    </w:p>
    <w:p w14:paraId="05413B9C" w14:textId="77777777" w:rsidR="00F129BA" w:rsidRDefault="00F129BA" w:rsidP="00F129B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otal Amount of Claim Filed: </w:t>
      </w:r>
      <w:r w:rsidRPr="0056377D">
        <w:rPr>
          <w:sz w:val="24"/>
          <w:szCs w:val="24"/>
          <w:highlight w:val="yellow"/>
        </w:rPr>
        <w:t>&lt;Insert Filed Claim Amount&gt;</w:t>
      </w:r>
    </w:p>
    <w:p w14:paraId="329882ED" w14:textId="77777777" w:rsidR="00F129BA" w:rsidRDefault="00F129BA" w:rsidP="00F129BA">
      <w:pPr>
        <w:pStyle w:val="NoSpacing"/>
        <w:rPr>
          <w:sz w:val="24"/>
          <w:szCs w:val="24"/>
        </w:rPr>
      </w:pPr>
    </w:p>
    <w:p w14:paraId="1FE37ADE" w14:textId="77777777" w:rsidR="00F129BA" w:rsidRDefault="00F129BA" w:rsidP="00F129BA">
      <w:pPr>
        <w:pStyle w:val="NoSpacing"/>
        <w:rPr>
          <w:sz w:val="24"/>
          <w:szCs w:val="24"/>
        </w:rPr>
      </w:pPr>
    </w:p>
    <w:p w14:paraId="74ED5609" w14:textId="77777777" w:rsidR="00F129BA" w:rsidRDefault="00F129BA" w:rsidP="00F129BA">
      <w:pPr>
        <w:pStyle w:val="NoSpacing"/>
        <w:rPr>
          <w:sz w:val="24"/>
          <w:szCs w:val="24"/>
        </w:rPr>
      </w:pPr>
    </w:p>
    <w:p w14:paraId="500A8ABC" w14:textId="77777777" w:rsidR="00F129BA" w:rsidRPr="00056416" w:rsidRDefault="00F129BA" w:rsidP="00F129BA">
      <w:pPr>
        <w:contextualSpacing/>
        <w:rPr>
          <w:sz w:val="24"/>
          <w:szCs w:val="24"/>
        </w:rPr>
      </w:pPr>
      <w:r w:rsidRPr="00056416">
        <w:rPr>
          <w:sz w:val="24"/>
          <w:szCs w:val="24"/>
        </w:rPr>
        <w:t xml:space="preserve">Dated: </w:t>
      </w:r>
      <w:r w:rsidRPr="001666FB">
        <w:rPr>
          <w:sz w:val="24"/>
          <w:szCs w:val="24"/>
          <w:highlight w:val="yellow"/>
        </w:rPr>
        <w:t>&lt;Insert Date&gt;</w:t>
      </w:r>
      <w:r w:rsidRPr="00056416">
        <w:rPr>
          <w:sz w:val="24"/>
          <w:szCs w:val="24"/>
        </w:rPr>
        <w:tab/>
      </w:r>
      <w:r w:rsidRPr="00056416">
        <w:rPr>
          <w:sz w:val="24"/>
          <w:szCs w:val="24"/>
        </w:rPr>
        <w:tab/>
        <w:t xml:space="preserve">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</w:t>
      </w:r>
      <w:r w:rsidRPr="0005641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  <w:t xml:space="preserve">          </w:t>
      </w:r>
      <w:r w:rsidRPr="00056416">
        <w:rPr>
          <w:sz w:val="24"/>
          <w:szCs w:val="24"/>
        </w:rPr>
        <w:t xml:space="preserve">_______________________________         </w:t>
      </w:r>
      <w:r w:rsidRPr="00056416">
        <w:rPr>
          <w:sz w:val="24"/>
          <w:szCs w:val="24"/>
          <w:u w:val="single"/>
        </w:rPr>
        <w:t xml:space="preserve">   </w:t>
      </w:r>
    </w:p>
    <w:p w14:paraId="3F7924B1" w14:textId="77777777" w:rsidR="00F129BA" w:rsidRDefault="00F129BA" w:rsidP="00F129BA">
      <w:pPr>
        <w:contextualSpacing/>
        <w:jc w:val="right"/>
        <w:rPr>
          <w:sz w:val="24"/>
          <w:szCs w:val="24"/>
        </w:rPr>
      </w:pPr>
      <w:r w:rsidRPr="00056416">
        <w:rPr>
          <w:sz w:val="24"/>
          <w:szCs w:val="24"/>
        </w:rPr>
        <w:t xml:space="preserve">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</w:t>
      </w:r>
      <w:r w:rsidRPr="00231A05">
        <w:rPr>
          <w:sz w:val="24"/>
          <w:szCs w:val="24"/>
          <w:highlight w:val="yellow"/>
        </w:rPr>
        <w:t>&lt;Insert Authorized Signatory Name&gt;</w:t>
      </w:r>
    </w:p>
    <w:p w14:paraId="25815E56" w14:textId="77777777" w:rsidR="00F129BA" w:rsidRDefault="00F129BA" w:rsidP="00F129BA">
      <w:pPr>
        <w:contextualSpacing/>
        <w:jc w:val="righ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31A05">
        <w:rPr>
          <w:sz w:val="24"/>
          <w:szCs w:val="24"/>
          <w:highlight w:val="yellow"/>
        </w:rPr>
        <w:t>&lt;Insert Signatory Contact Info.&gt;</w:t>
      </w:r>
    </w:p>
    <w:p w14:paraId="6F0CE062" w14:textId="77777777" w:rsidR="00F129BA" w:rsidRDefault="00F129BA" w:rsidP="00F129BA"/>
    <w:p w14:paraId="5C08F2F5" w14:textId="77777777" w:rsidR="00F129BA" w:rsidRDefault="00F129BA" w:rsidP="00F129BA">
      <w:r>
        <w:br w:type="page"/>
      </w:r>
    </w:p>
    <w:p w14:paraId="5E5D7572" w14:textId="77777777" w:rsidR="00F129BA" w:rsidRPr="002B56D7" w:rsidRDefault="00F129BA" w:rsidP="00F129BA">
      <w:pPr>
        <w:jc w:val="center"/>
        <w:rPr>
          <w:b/>
          <w:bCs/>
          <w:sz w:val="24"/>
          <w:szCs w:val="24"/>
        </w:rPr>
      </w:pPr>
      <w:r w:rsidRPr="002B56D7">
        <w:rPr>
          <w:b/>
          <w:bCs/>
          <w:sz w:val="24"/>
          <w:szCs w:val="24"/>
        </w:rPr>
        <w:lastRenderedPageBreak/>
        <w:t>DEFINITIONS</w:t>
      </w:r>
    </w:p>
    <w:p w14:paraId="426F8B74" w14:textId="3C0240BC" w:rsidR="00F129BA" w:rsidRDefault="00F129BA" w:rsidP="00F129BA">
      <w:pPr>
        <w:rPr>
          <w:sz w:val="24"/>
          <w:szCs w:val="24"/>
        </w:rPr>
      </w:pPr>
      <w:r w:rsidRPr="002B56D7">
        <w:rPr>
          <w:b/>
          <w:bCs/>
          <w:sz w:val="24"/>
          <w:szCs w:val="24"/>
        </w:rPr>
        <w:t xml:space="preserve">Debtor: </w:t>
      </w:r>
      <w:r w:rsidRPr="002B56D7">
        <w:rPr>
          <w:sz w:val="24"/>
          <w:szCs w:val="24"/>
        </w:rPr>
        <w:t>The person, corporation, or other entity that has filed a bankruptcy case is called the debtor</w:t>
      </w:r>
    </w:p>
    <w:p w14:paraId="56920CCF" w14:textId="77777777" w:rsidR="00F129BA" w:rsidRPr="002B56D7" w:rsidRDefault="00F129BA" w:rsidP="00F129BA">
      <w:pPr>
        <w:rPr>
          <w:sz w:val="24"/>
          <w:szCs w:val="24"/>
        </w:rPr>
      </w:pPr>
    </w:p>
    <w:p w14:paraId="4C45B057" w14:textId="3D7A367A" w:rsidR="00F129BA" w:rsidRDefault="00F129BA" w:rsidP="00F129BA">
      <w:pPr>
        <w:rPr>
          <w:sz w:val="24"/>
          <w:szCs w:val="24"/>
        </w:rPr>
      </w:pPr>
      <w:r w:rsidRPr="002B56D7">
        <w:rPr>
          <w:b/>
          <w:bCs/>
          <w:sz w:val="24"/>
          <w:szCs w:val="24"/>
        </w:rPr>
        <w:t xml:space="preserve">Creditor: </w:t>
      </w:r>
      <w:r w:rsidRPr="002B56D7">
        <w:rPr>
          <w:sz w:val="24"/>
          <w:szCs w:val="24"/>
        </w:rPr>
        <w:t>A creditor is any person, corporation, or other entity to which the debtor owed a debt</w:t>
      </w:r>
    </w:p>
    <w:p w14:paraId="1488B96B" w14:textId="77777777" w:rsidR="00F129BA" w:rsidRPr="002B56D7" w:rsidRDefault="00F129BA" w:rsidP="00F129BA">
      <w:pPr>
        <w:rPr>
          <w:sz w:val="24"/>
          <w:szCs w:val="24"/>
        </w:rPr>
      </w:pPr>
    </w:p>
    <w:p w14:paraId="288AD339" w14:textId="77777777" w:rsidR="00F129BA" w:rsidRPr="002B56D7" w:rsidRDefault="00F129BA" w:rsidP="00F129BA">
      <w:pPr>
        <w:rPr>
          <w:sz w:val="24"/>
          <w:szCs w:val="24"/>
        </w:rPr>
      </w:pPr>
      <w:r w:rsidRPr="002B56D7">
        <w:rPr>
          <w:b/>
          <w:bCs/>
          <w:sz w:val="24"/>
          <w:szCs w:val="24"/>
        </w:rPr>
        <w:t xml:space="preserve">Proof of Claim: </w:t>
      </w:r>
      <w:r w:rsidRPr="002B56D7">
        <w:rPr>
          <w:sz w:val="24"/>
          <w:szCs w:val="24"/>
        </w:rPr>
        <w:t xml:space="preserve">A form filed with the </w:t>
      </w:r>
      <w:r>
        <w:rPr>
          <w:sz w:val="24"/>
          <w:szCs w:val="24"/>
        </w:rPr>
        <w:t>bankruptcy court clerk</w:t>
      </w:r>
      <w:r w:rsidRPr="002B56D7">
        <w:rPr>
          <w:sz w:val="24"/>
          <w:szCs w:val="24"/>
        </w:rPr>
        <w:t xml:space="preserve"> where the bankruptcy case was filed, to tell the bankruptcy court how much the debtor owed a creditor (the amount of the creditor's claim).</w:t>
      </w:r>
    </w:p>
    <w:p w14:paraId="70D5EE79" w14:textId="77777777" w:rsidR="00F129BA" w:rsidRPr="002B56D7" w:rsidRDefault="00F129BA" w:rsidP="00F129BA">
      <w:pPr>
        <w:rPr>
          <w:sz w:val="24"/>
          <w:szCs w:val="24"/>
        </w:rPr>
      </w:pPr>
    </w:p>
    <w:p w14:paraId="5A2A7DB5" w14:textId="77777777" w:rsidR="00F129BA" w:rsidRDefault="00F129BA" w:rsidP="00F129BA">
      <w:pPr>
        <w:jc w:val="center"/>
        <w:rPr>
          <w:b/>
          <w:bCs/>
          <w:sz w:val="24"/>
          <w:szCs w:val="24"/>
        </w:rPr>
      </w:pPr>
      <w:r w:rsidRPr="002B56D7">
        <w:rPr>
          <w:b/>
          <w:bCs/>
          <w:sz w:val="24"/>
          <w:szCs w:val="24"/>
        </w:rPr>
        <w:t>INSTRUCTIONS</w:t>
      </w:r>
    </w:p>
    <w:p w14:paraId="2B257C5F" w14:textId="3528168C" w:rsidR="00F129BA" w:rsidRDefault="00F129BA" w:rsidP="00F129B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nformation about the creditor: </w:t>
      </w:r>
      <w:r>
        <w:rPr>
          <w:sz w:val="24"/>
          <w:szCs w:val="24"/>
        </w:rPr>
        <w:t xml:space="preserve">Insert the creditor name in the specified fields. </w:t>
      </w:r>
    </w:p>
    <w:p w14:paraId="5DF5C582" w14:textId="77777777" w:rsidR="00F129BA" w:rsidRDefault="00F129BA" w:rsidP="00F129BA">
      <w:pPr>
        <w:rPr>
          <w:sz w:val="24"/>
          <w:szCs w:val="24"/>
        </w:rPr>
      </w:pPr>
    </w:p>
    <w:p w14:paraId="58210667" w14:textId="2C1F737D" w:rsidR="00F129BA" w:rsidRDefault="00F129BA" w:rsidP="00F129B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nformation about the claim being withdrawn: </w:t>
      </w:r>
      <w:r>
        <w:rPr>
          <w:sz w:val="24"/>
          <w:szCs w:val="24"/>
        </w:rPr>
        <w:t xml:space="preserve">Insert the Date Field, Claim No., Date Filed, Debtor Name, and Debtor Case Number as listed on the claim. Please visit </w:t>
      </w:r>
      <w:hyperlink r:id="rId8" w:history="1">
        <w:r w:rsidR="00D21A24" w:rsidRPr="00CB5571">
          <w:rPr>
            <w:rStyle w:val="Hyperlink"/>
            <w:sz w:val="24"/>
            <w:szCs w:val="24"/>
          </w:rPr>
          <w:t>https://cases.stretto.com/heywood/claims/</w:t>
        </w:r>
      </w:hyperlink>
      <w:r w:rsidR="00D21A2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verify the details for the claim. </w:t>
      </w:r>
    </w:p>
    <w:p w14:paraId="7A8955A8" w14:textId="77777777" w:rsidR="00F129BA" w:rsidRDefault="00F129BA" w:rsidP="00F129BA">
      <w:pPr>
        <w:rPr>
          <w:sz w:val="24"/>
          <w:szCs w:val="24"/>
        </w:rPr>
      </w:pPr>
    </w:p>
    <w:p w14:paraId="05FF789C" w14:textId="01A80D6A" w:rsidR="00F129BA" w:rsidRDefault="00F129BA" w:rsidP="00F129B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nformation about the signatory: </w:t>
      </w:r>
      <w:r>
        <w:rPr>
          <w:sz w:val="24"/>
          <w:szCs w:val="24"/>
        </w:rPr>
        <w:t xml:space="preserve">Insert the creditor name or authorized signatory name and contact information in the signatory fields. Sign and date the claim withdrawal forms.   </w:t>
      </w:r>
    </w:p>
    <w:p w14:paraId="271746E5" w14:textId="77777777" w:rsidR="00F129BA" w:rsidRDefault="00F129BA" w:rsidP="00F129BA">
      <w:pPr>
        <w:rPr>
          <w:sz w:val="24"/>
          <w:szCs w:val="24"/>
        </w:rPr>
      </w:pPr>
    </w:p>
    <w:p w14:paraId="34C2AE52" w14:textId="77777777" w:rsidR="00F129BA" w:rsidRDefault="00F129BA" w:rsidP="00F129BA">
      <w:pPr>
        <w:rPr>
          <w:sz w:val="24"/>
          <w:szCs w:val="24"/>
        </w:rPr>
      </w:pPr>
      <w:r w:rsidRPr="004A6AF0">
        <w:rPr>
          <w:b/>
          <w:bCs/>
          <w:sz w:val="24"/>
          <w:szCs w:val="24"/>
        </w:rPr>
        <w:t xml:space="preserve">Submit the Form: </w:t>
      </w:r>
      <w:r w:rsidRPr="002B56D7">
        <w:rPr>
          <w:sz w:val="24"/>
          <w:szCs w:val="24"/>
        </w:rPr>
        <w:t>Complete</w:t>
      </w:r>
      <w:r>
        <w:rPr>
          <w:sz w:val="24"/>
          <w:szCs w:val="24"/>
        </w:rPr>
        <w:t>d</w:t>
      </w:r>
      <w:r w:rsidRPr="002B56D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laim withdrawal </w:t>
      </w:r>
      <w:r w:rsidRPr="002B56D7">
        <w:rPr>
          <w:sz w:val="24"/>
          <w:szCs w:val="24"/>
        </w:rPr>
        <w:t>forms can be sent:</w:t>
      </w:r>
    </w:p>
    <w:p w14:paraId="2BA65BBA" w14:textId="77777777" w:rsidR="00F129BA" w:rsidRPr="002B56D7" w:rsidRDefault="00F129BA" w:rsidP="00F129BA">
      <w:pPr>
        <w:rPr>
          <w:sz w:val="24"/>
          <w:szCs w:val="24"/>
        </w:rPr>
      </w:pPr>
    </w:p>
    <w:p w14:paraId="2819C38A" w14:textId="7CEEB060" w:rsidR="00F129BA" w:rsidRPr="004A6AF0" w:rsidRDefault="00F129BA" w:rsidP="00F129BA">
      <w:pPr>
        <w:jc w:val="center"/>
        <w:rPr>
          <w:sz w:val="28"/>
          <w:szCs w:val="28"/>
        </w:rPr>
      </w:pPr>
      <w:r w:rsidRPr="004A6AF0">
        <w:rPr>
          <w:b/>
          <w:bCs/>
          <w:sz w:val="28"/>
          <w:szCs w:val="28"/>
        </w:rPr>
        <w:t xml:space="preserve">via to </w:t>
      </w:r>
      <w:proofErr w:type="gramStart"/>
      <w:r w:rsidRPr="004A6AF0">
        <w:rPr>
          <w:b/>
          <w:bCs/>
          <w:sz w:val="28"/>
          <w:szCs w:val="28"/>
        </w:rPr>
        <w:t>Email</w:t>
      </w:r>
      <w:proofErr w:type="gramEnd"/>
      <w:r w:rsidRPr="004A6AF0">
        <w:rPr>
          <w:b/>
          <w:bCs/>
          <w:sz w:val="28"/>
          <w:szCs w:val="28"/>
        </w:rPr>
        <w:t xml:space="preserve">: </w:t>
      </w:r>
      <w:hyperlink r:id="rId9" w:history="1">
        <w:r w:rsidR="00D21A24" w:rsidRPr="00CB5571">
          <w:rPr>
            <w:rStyle w:val="Hyperlink"/>
            <w:sz w:val="28"/>
            <w:szCs w:val="28"/>
          </w:rPr>
          <w:t>TeamHeywood@stretto.com</w:t>
        </w:r>
      </w:hyperlink>
      <w:r>
        <w:rPr>
          <w:sz w:val="28"/>
          <w:szCs w:val="28"/>
        </w:rPr>
        <w:t xml:space="preserve"> </w:t>
      </w:r>
    </w:p>
    <w:p w14:paraId="7F6F5E38" w14:textId="77777777" w:rsidR="00F129BA" w:rsidRPr="004A6AF0" w:rsidRDefault="00F129BA" w:rsidP="00F129BA">
      <w:pPr>
        <w:rPr>
          <w:sz w:val="28"/>
          <w:szCs w:val="28"/>
        </w:rPr>
      </w:pPr>
    </w:p>
    <w:p w14:paraId="6E7E896B" w14:textId="77777777" w:rsidR="00F129BA" w:rsidRPr="004A6AF0" w:rsidRDefault="00F129BA" w:rsidP="00F129BA">
      <w:pPr>
        <w:jc w:val="center"/>
        <w:rPr>
          <w:b/>
          <w:bCs/>
          <w:sz w:val="28"/>
          <w:szCs w:val="28"/>
        </w:rPr>
      </w:pPr>
      <w:r w:rsidRPr="004A6AF0">
        <w:rPr>
          <w:b/>
          <w:bCs/>
          <w:sz w:val="28"/>
          <w:szCs w:val="28"/>
        </w:rPr>
        <w:t>or hard copy to:</w:t>
      </w:r>
    </w:p>
    <w:p w14:paraId="076AD07A" w14:textId="77777777" w:rsidR="00F129BA" w:rsidRPr="004A6AF0" w:rsidRDefault="00F129BA" w:rsidP="00F129BA">
      <w:pPr>
        <w:rPr>
          <w:sz w:val="28"/>
          <w:szCs w:val="28"/>
        </w:rPr>
      </w:pPr>
    </w:p>
    <w:p w14:paraId="27CC7C83" w14:textId="331ACA3A" w:rsidR="00F129BA" w:rsidRPr="00F129BA" w:rsidRDefault="00D21A24" w:rsidP="00F129B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eywood Healthcare, Inc.</w:t>
      </w:r>
      <w:r w:rsidR="00F129BA" w:rsidRPr="00F129BA">
        <w:rPr>
          <w:b/>
          <w:bCs/>
          <w:sz w:val="28"/>
          <w:szCs w:val="28"/>
        </w:rPr>
        <w:t xml:space="preserve"> Claims Processing</w:t>
      </w:r>
    </w:p>
    <w:p w14:paraId="6AD17D29" w14:textId="77777777" w:rsidR="00F129BA" w:rsidRPr="004A6AF0" w:rsidRDefault="00F129BA" w:rsidP="00F129BA">
      <w:pPr>
        <w:jc w:val="center"/>
        <w:rPr>
          <w:sz w:val="28"/>
          <w:szCs w:val="28"/>
        </w:rPr>
      </w:pPr>
      <w:r w:rsidRPr="004A6AF0">
        <w:rPr>
          <w:sz w:val="28"/>
          <w:szCs w:val="28"/>
        </w:rPr>
        <w:t>410 Exchange, Suite 100</w:t>
      </w:r>
    </w:p>
    <w:p w14:paraId="01BB8A5B" w14:textId="77777777" w:rsidR="00F129BA" w:rsidRPr="004A6AF0" w:rsidRDefault="00F129BA" w:rsidP="00F129BA">
      <w:pPr>
        <w:jc w:val="center"/>
        <w:rPr>
          <w:sz w:val="28"/>
          <w:szCs w:val="28"/>
        </w:rPr>
      </w:pPr>
      <w:r w:rsidRPr="004A6AF0">
        <w:rPr>
          <w:sz w:val="28"/>
          <w:szCs w:val="28"/>
        </w:rPr>
        <w:t>Irvine, CA 92602</w:t>
      </w:r>
    </w:p>
    <w:p w14:paraId="69B55426" w14:textId="7A01DBE1" w:rsidR="00231A05" w:rsidRPr="00231A05" w:rsidRDefault="00231A05" w:rsidP="00F129BA">
      <w:pPr>
        <w:pStyle w:val="NoSpacing"/>
        <w:jc w:val="center"/>
        <w:rPr>
          <w:sz w:val="24"/>
          <w:szCs w:val="24"/>
        </w:rPr>
      </w:pPr>
    </w:p>
    <w:sectPr w:rsidR="00231A05" w:rsidRPr="00231A05" w:rsidSect="00DF7714">
      <w:footerReference w:type="default" r:id="rId10"/>
      <w:footerReference w:type="first" r:id="rId11"/>
      <w:footnotePr>
        <w:numRestart w:val="eachSect"/>
      </w:footnotePr>
      <w:type w:val="continuous"/>
      <w:pgSz w:w="12240" w:h="15840" w:code="1"/>
      <w:pgMar w:top="1440" w:right="1440" w:bottom="1440" w:left="1440" w:header="720" w:footer="720" w:gutter="0"/>
      <w:pgNumType w:fmt="numberInDash"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46C9A" w14:textId="77777777" w:rsidR="004F2152" w:rsidRDefault="004F2152" w:rsidP="0021259E">
      <w:r>
        <w:separator/>
      </w:r>
    </w:p>
  </w:endnote>
  <w:endnote w:type="continuationSeparator" w:id="0">
    <w:p w14:paraId="258AE019" w14:textId="77777777" w:rsidR="004F2152" w:rsidRDefault="004F2152" w:rsidP="00212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ahoma">
    <w:charset w:val="00"/>
    <w:pitch w:val="variable"/>
    <w:family w:val="swiss"/>
    <w:panose1 w:val="02020603050405020304"/>
  </w:font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7170" w14:textId="491EDC5E" w:rsidR="00D048A8" w:rsidRDefault="00D048A8" w:rsidP="0092663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2DBF1" w14:textId="530DB548" w:rsidR="00D048A8" w:rsidRDefault="00D048A8" w:rsidP="0096600F">
    <w:pPr>
      <w:pStyle w:val="NoSpacing"/>
      <w:jc w:val="both"/>
      <w:rPr>
        <w:sz w:val="20"/>
        <w:szCs w:val="20"/>
        <w:vertAlign w:val="superscript"/>
      </w:rPr>
    </w:pPr>
  </w:p>
  <w:p w14:paraId="5761B9A6" w14:textId="77777777" w:rsidR="00D21A24" w:rsidRPr="005C7D9B" w:rsidRDefault="00D21A24" w:rsidP="0096600F">
    <w:pPr>
      <w:pStyle w:val="NoSpacing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92719" w14:textId="77777777" w:rsidR="004F2152" w:rsidRDefault="004F2152" w:rsidP="0021259E">
      <w:r>
        <w:separator/>
      </w:r>
    </w:p>
  </w:footnote>
  <w:footnote w:type="continuationSeparator" w:id="0">
    <w:p w14:paraId="5E0C25A2" w14:textId="77777777" w:rsidR="004F2152" w:rsidRDefault="004F2152" w:rsidP="00212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2A92"/>
    <w:multiLevelType w:val="hybridMultilevel"/>
    <w:tmpl w:val="A8F8A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D2A5D"/>
    <w:multiLevelType w:val="multilevel"/>
    <w:tmpl w:val="5B424EF6"/>
    <w:name w:val="Bullet"/>
    <w:lvl w:ilvl="0">
      <w:start w:val="1"/>
      <w:numFmt w:val="bullet"/>
      <w:pStyle w:val="Bullet"/>
      <w:lvlText w:val="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>
      <w:start w:val="1"/>
      <w:numFmt w:val="bullet"/>
      <w:pStyle w:val="Bullet2"/>
      <w:lvlText w:val="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2">
      <w:start w:val="1"/>
      <w:numFmt w:val="bullet"/>
      <w:pStyle w:val="Bullet3"/>
      <w:lvlText w:val="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0CF2E77"/>
    <w:multiLevelType w:val="hybridMultilevel"/>
    <w:tmpl w:val="0FF0EB0E"/>
    <w:lvl w:ilvl="0" w:tplc="F91415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2F3B7F"/>
    <w:multiLevelType w:val="hybridMultilevel"/>
    <w:tmpl w:val="EF16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7081E"/>
    <w:multiLevelType w:val="hybridMultilevel"/>
    <w:tmpl w:val="2C840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C1C97"/>
    <w:multiLevelType w:val="hybridMultilevel"/>
    <w:tmpl w:val="3AE2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189A"/>
    <w:multiLevelType w:val="hybridMultilevel"/>
    <w:tmpl w:val="A3AED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C014A"/>
    <w:multiLevelType w:val="hybridMultilevel"/>
    <w:tmpl w:val="3DE87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A34C2"/>
    <w:multiLevelType w:val="hybridMultilevel"/>
    <w:tmpl w:val="DFFA1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40A0B"/>
    <w:multiLevelType w:val="hybridMultilevel"/>
    <w:tmpl w:val="2B12D25C"/>
    <w:lvl w:ilvl="0" w:tplc="D264BEC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B87FA8"/>
    <w:multiLevelType w:val="multilevel"/>
    <w:tmpl w:val="17E06E46"/>
    <w:name w:val="Legal Numbering (2 Levels)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aps/>
        <w:smallCaps w:val="0"/>
        <w:color w:val="01000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color w:val="010000"/>
        <w:u w:val="none"/>
      </w:rPr>
    </w:lvl>
    <w:lvl w:ilvl="2">
      <w:start w:val="1"/>
      <w:numFmt w:val="lowerLetter"/>
      <w:lvlText w:val="(%3)"/>
      <w:lvlJc w:val="left"/>
      <w:pPr>
        <w:tabs>
          <w:tab w:val="num" w:pos="2160"/>
        </w:tabs>
        <w:ind w:left="2160" w:hanging="720"/>
      </w:pPr>
      <w:rPr>
        <w:color w:val="010000"/>
        <w:u w:val="none"/>
      </w:rPr>
    </w:lvl>
    <w:lvl w:ilvl="3">
      <w:start w:val="1"/>
      <w:numFmt w:val="lowerRoman"/>
      <w:lvlText w:val="(%4)"/>
      <w:lvlJc w:val="left"/>
      <w:pPr>
        <w:tabs>
          <w:tab w:val="num" w:pos="2880"/>
        </w:tabs>
        <w:ind w:left="2880" w:hanging="720"/>
      </w:pPr>
      <w:rPr>
        <w:color w:val="010000"/>
        <w:u w:val="no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color w:val="010000"/>
        <w:u w:val="none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720"/>
      </w:pPr>
      <w:rPr>
        <w:color w:val="010000"/>
        <w:u w:val="none"/>
      </w:r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720"/>
      </w:pPr>
      <w:rPr>
        <w:color w:val="010000"/>
        <w:u w:val="none"/>
      </w:r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720"/>
      </w:pPr>
      <w:rPr>
        <w:color w:val="010000"/>
        <w:u w:val="none"/>
      </w:r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720"/>
      </w:pPr>
      <w:rPr>
        <w:color w:val="010000"/>
        <w:u w:val="none"/>
      </w:rPr>
    </w:lvl>
  </w:abstractNum>
  <w:abstractNum w:abstractNumId="11" w15:restartNumberingAfterBreak="0">
    <w:nsid w:val="33F91803"/>
    <w:multiLevelType w:val="hybridMultilevel"/>
    <w:tmpl w:val="677EC786"/>
    <w:lvl w:ilvl="0" w:tplc="0408E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56589"/>
    <w:multiLevelType w:val="hybridMultilevel"/>
    <w:tmpl w:val="22C0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85EC0"/>
    <w:multiLevelType w:val="hybridMultilevel"/>
    <w:tmpl w:val="7A86E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320FE"/>
    <w:multiLevelType w:val="hybridMultilevel"/>
    <w:tmpl w:val="BE8C7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21365"/>
    <w:multiLevelType w:val="hybridMultilevel"/>
    <w:tmpl w:val="CC36B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C33AD"/>
    <w:multiLevelType w:val="hybridMultilevel"/>
    <w:tmpl w:val="62084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84B9B"/>
    <w:multiLevelType w:val="hybridMultilevel"/>
    <w:tmpl w:val="30C42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25520"/>
    <w:multiLevelType w:val="hybridMultilevel"/>
    <w:tmpl w:val="02BC5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EF222F"/>
    <w:multiLevelType w:val="hybridMultilevel"/>
    <w:tmpl w:val="0F487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E165C4"/>
    <w:multiLevelType w:val="hybridMultilevel"/>
    <w:tmpl w:val="A344F6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892673E"/>
    <w:multiLevelType w:val="hybridMultilevel"/>
    <w:tmpl w:val="E762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D364A"/>
    <w:multiLevelType w:val="hybridMultilevel"/>
    <w:tmpl w:val="CF4E7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E43678"/>
    <w:multiLevelType w:val="hybridMultilevel"/>
    <w:tmpl w:val="CF881F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9879FD"/>
    <w:multiLevelType w:val="hybridMultilevel"/>
    <w:tmpl w:val="68BA09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963DB3"/>
    <w:multiLevelType w:val="hybridMultilevel"/>
    <w:tmpl w:val="72F46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500609"/>
    <w:multiLevelType w:val="hybridMultilevel"/>
    <w:tmpl w:val="45B81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01208"/>
    <w:multiLevelType w:val="hybridMultilevel"/>
    <w:tmpl w:val="DD2A58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2415369">
    <w:abstractNumId w:val="1"/>
  </w:num>
  <w:num w:numId="2" w16cid:durableId="722219132">
    <w:abstractNumId w:val="17"/>
  </w:num>
  <w:num w:numId="3" w16cid:durableId="1803422512">
    <w:abstractNumId w:val="2"/>
  </w:num>
  <w:num w:numId="4" w16cid:durableId="16658739">
    <w:abstractNumId w:val="11"/>
  </w:num>
  <w:num w:numId="5" w16cid:durableId="399015851">
    <w:abstractNumId w:val="20"/>
  </w:num>
  <w:num w:numId="6" w16cid:durableId="304939322">
    <w:abstractNumId w:val="5"/>
  </w:num>
  <w:num w:numId="7" w16cid:durableId="66195050">
    <w:abstractNumId w:val="14"/>
  </w:num>
  <w:num w:numId="8" w16cid:durableId="1895575688">
    <w:abstractNumId w:val="9"/>
  </w:num>
  <w:num w:numId="9" w16cid:durableId="1338848824">
    <w:abstractNumId w:val="12"/>
  </w:num>
  <w:num w:numId="10" w16cid:durableId="1216239866">
    <w:abstractNumId w:val="19"/>
  </w:num>
  <w:num w:numId="11" w16cid:durableId="865287510">
    <w:abstractNumId w:val="26"/>
  </w:num>
  <w:num w:numId="12" w16cid:durableId="1606696240">
    <w:abstractNumId w:val="24"/>
  </w:num>
  <w:num w:numId="13" w16cid:durableId="2065133311">
    <w:abstractNumId w:val="23"/>
  </w:num>
  <w:num w:numId="14" w16cid:durableId="788939398">
    <w:abstractNumId w:val="13"/>
  </w:num>
  <w:num w:numId="15" w16cid:durableId="1230463092">
    <w:abstractNumId w:val="3"/>
  </w:num>
  <w:num w:numId="16" w16cid:durableId="2138134452">
    <w:abstractNumId w:val="21"/>
  </w:num>
  <w:num w:numId="17" w16cid:durableId="1575701097">
    <w:abstractNumId w:val="15"/>
  </w:num>
  <w:num w:numId="18" w16cid:durableId="310915006">
    <w:abstractNumId w:val="8"/>
  </w:num>
  <w:num w:numId="19" w16cid:durableId="848832094">
    <w:abstractNumId w:val="6"/>
  </w:num>
  <w:num w:numId="20" w16cid:durableId="1104375966">
    <w:abstractNumId w:val="25"/>
  </w:num>
  <w:num w:numId="21" w16cid:durableId="637076161">
    <w:abstractNumId w:val="4"/>
  </w:num>
  <w:num w:numId="22" w16cid:durableId="1849831864">
    <w:abstractNumId w:val="27"/>
  </w:num>
  <w:num w:numId="23" w16cid:durableId="1741900668">
    <w:abstractNumId w:val="22"/>
  </w:num>
  <w:num w:numId="24" w16cid:durableId="990211840">
    <w:abstractNumId w:val="18"/>
  </w:num>
  <w:num w:numId="25" w16cid:durableId="2042851532">
    <w:abstractNumId w:val="0"/>
  </w:num>
  <w:num w:numId="26" w16cid:durableId="2052458582">
    <w:abstractNumId w:val="7"/>
  </w:num>
  <w:num w:numId="27" w16cid:durableId="532229318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NTM3tDSwNDIwNTZX0lEKTi0uzszPAykwqQUA26y5kywAAAA="/>
  </w:docVars>
  <w:rsids>
    <w:rsidRoot w:val="00A83BDB"/>
    <w:rsid w:val="00001D16"/>
    <w:rsid w:val="00002657"/>
    <w:rsid w:val="00002B07"/>
    <w:rsid w:val="00003D25"/>
    <w:rsid w:val="00004064"/>
    <w:rsid w:val="00004099"/>
    <w:rsid w:val="0000441F"/>
    <w:rsid w:val="0000476B"/>
    <w:rsid w:val="00004CE5"/>
    <w:rsid w:val="00004F39"/>
    <w:rsid w:val="0000562B"/>
    <w:rsid w:val="000056B6"/>
    <w:rsid w:val="00006B84"/>
    <w:rsid w:val="0001126D"/>
    <w:rsid w:val="000117FC"/>
    <w:rsid w:val="000167B0"/>
    <w:rsid w:val="000210A4"/>
    <w:rsid w:val="000219CF"/>
    <w:rsid w:val="0002248A"/>
    <w:rsid w:val="00025AA3"/>
    <w:rsid w:val="00025B5B"/>
    <w:rsid w:val="00027076"/>
    <w:rsid w:val="00030DDA"/>
    <w:rsid w:val="000353C6"/>
    <w:rsid w:val="00036089"/>
    <w:rsid w:val="000363C4"/>
    <w:rsid w:val="00040FDD"/>
    <w:rsid w:val="00041B37"/>
    <w:rsid w:val="000447F0"/>
    <w:rsid w:val="000449D6"/>
    <w:rsid w:val="00046957"/>
    <w:rsid w:val="000471FF"/>
    <w:rsid w:val="00047BA4"/>
    <w:rsid w:val="00047D81"/>
    <w:rsid w:val="00050531"/>
    <w:rsid w:val="00052383"/>
    <w:rsid w:val="00052EB0"/>
    <w:rsid w:val="00053820"/>
    <w:rsid w:val="00053A08"/>
    <w:rsid w:val="00054688"/>
    <w:rsid w:val="00060D30"/>
    <w:rsid w:val="00061836"/>
    <w:rsid w:val="00062F65"/>
    <w:rsid w:val="00063457"/>
    <w:rsid w:val="00063D15"/>
    <w:rsid w:val="00063EC5"/>
    <w:rsid w:val="00064FEC"/>
    <w:rsid w:val="0006690B"/>
    <w:rsid w:val="0007028B"/>
    <w:rsid w:val="0007087C"/>
    <w:rsid w:val="0007347B"/>
    <w:rsid w:val="00076625"/>
    <w:rsid w:val="00076E39"/>
    <w:rsid w:val="000774FF"/>
    <w:rsid w:val="0008188F"/>
    <w:rsid w:val="00085383"/>
    <w:rsid w:val="00085C93"/>
    <w:rsid w:val="000860D2"/>
    <w:rsid w:val="0008731B"/>
    <w:rsid w:val="00087A11"/>
    <w:rsid w:val="000905A3"/>
    <w:rsid w:val="0009335D"/>
    <w:rsid w:val="000954BC"/>
    <w:rsid w:val="00095FAD"/>
    <w:rsid w:val="000A06F2"/>
    <w:rsid w:val="000A36B4"/>
    <w:rsid w:val="000A3A3A"/>
    <w:rsid w:val="000A54B4"/>
    <w:rsid w:val="000A6184"/>
    <w:rsid w:val="000A6733"/>
    <w:rsid w:val="000B01DB"/>
    <w:rsid w:val="000B03F6"/>
    <w:rsid w:val="000B0B4B"/>
    <w:rsid w:val="000B251A"/>
    <w:rsid w:val="000B3CE2"/>
    <w:rsid w:val="000B43A6"/>
    <w:rsid w:val="000B7D50"/>
    <w:rsid w:val="000C4068"/>
    <w:rsid w:val="000C4CEE"/>
    <w:rsid w:val="000C5847"/>
    <w:rsid w:val="000C7E0B"/>
    <w:rsid w:val="000C7F03"/>
    <w:rsid w:val="000D2087"/>
    <w:rsid w:val="000D286E"/>
    <w:rsid w:val="000D4038"/>
    <w:rsid w:val="000D5066"/>
    <w:rsid w:val="000D52C3"/>
    <w:rsid w:val="000D5925"/>
    <w:rsid w:val="000D5C1F"/>
    <w:rsid w:val="000D6029"/>
    <w:rsid w:val="000D6CFA"/>
    <w:rsid w:val="000D7733"/>
    <w:rsid w:val="000E087E"/>
    <w:rsid w:val="000E1F49"/>
    <w:rsid w:val="000E271E"/>
    <w:rsid w:val="000E2977"/>
    <w:rsid w:val="000E3A5D"/>
    <w:rsid w:val="000E4216"/>
    <w:rsid w:val="000E4D70"/>
    <w:rsid w:val="000E50AF"/>
    <w:rsid w:val="000F0AB7"/>
    <w:rsid w:val="000F1CF0"/>
    <w:rsid w:val="000F2C04"/>
    <w:rsid w:val="000F4C24"/>
    <w:rsid w:val="000F6AB5"/>
    <w:rsid w:val="000F73A8"/>
    <w:rsid w:val="00101998"/>
    <w:rsid w:val="00102041"/>
    <w:rsid w:val="00102716"/>
    <w:rsid w:val="00102B64"/>
    <w:rsid w:val="00106D9C"/>
    <w:rsid w:val="0010739B"/>
    <w:rsid w:val="0010766D"/>
    <w:rsid w:val="00107A37"/>
    <w:rsid w:val="00110379"/>
    <w:rsid w:val="0011117A"/>
    <w:rsid w:val="001118DF"/>
    <w:rsid w:val="00111CB7"/>
    <w:rsid w:val="00112BBB"/>
    <w:rsid w:val="0011302B"/>
    <w:rsid w:val="00117D99"/>
    <w:rsid w:val="00121BA7"/>
    <w:rsid w:val="001320D3"/>
    <w:rsid w:val="00132BFD"/>
    <w:rsid w:val="0013346C"/>
    <w:rsid w:val="001364AE"/>
    <w:rsid w:val="00136CC9"/>
    <w:rsid w:val="001378EF"/>
    <w:rsid w:val="00142346"/>
    <w:rsid w:val="00142C1E"/>
    <w:rsid w:val="001432A7"/>
    <w:rsid w:val="001453EA"/>
    <w:rsid w:val="00146C2D"/>
    <w:rsid w:val="00146C6F"/>
    <w:rsid w:val="0015132D"/>
    <w:rsid w:val="001524A1"/>
    <w:rsid w:val="00153C9B"/>
    <w:rsid w:val="0015481B"/>
    <w:rsid w:val="0015649B"/>
    <w:rsid w:val="00160CCF"/>
    <w:rsid w:val="00161F97"/>
    <w:rsid w:val="00163D73"/>
    <w:rsid w:val="001666FB"/>
    <w:rsid w:val="001671A3"/>
    <w:rsid w:val="001720C2"/>
    <w:rsid w:val="00173E0A"/>
    <w:rsid w:val="001769EA"/>
    <w:rsid w:val="001811D7"/>
    <w:rsid w:val="00182B0D"/>
    <w:rsid w:val="00185524"/>
    <w:rsid w:val="00190128"/>
    <w:rsid w:val="001907FF"/>
    <w:rsid w:val="00191BB6"/>
    <w:rsid w:val="00193602"/>
    <w:rsid w:val="00193F03"/>
    <w:rsid w:val="00194475"/>
    <w:rsid w:val="00196F9B"/>
    <w:rsid w:val="001973EA"/>
    <w:rsid w:val="001A04F2"/>
    <w:rsid w:val="001A13F5"/>
    <w:rsid w:val="001A34A8"/>
    <w:rsid w:val="001A3DE9"/>
    <w:rsid w:val="001A432A"/>
    <w:rsid w:val="001A499D"/>
    <w:rsid w:val="001A62CC"/>
    <w:rsid w:val="001B1532"/>
    <w:rsid w:val="001B39BD"/>
    <w:rsid w:val="001B56E0"/>
    <w:rsid w:val="001C1465"/>
    <w:rsid w:val="001C1D55"/>
    <w:rsid w:val="001C256A"/>
    <w:rsid w:val="001C2DF7"/>
    <w:rsid w:val="001C3E4E"/>
    <w:rsid w:val="001D3AF9"/>
    <w:rsid w:val="001D423A"/>
    <w:rsid w:val="001D61ED"/>
    <w:rsid w:val="001D640A"/>
    <w:rsid w:val="001E2281"/>
    <w:rsid w:val="001E5770"/>
    <w:rsid w:val="001E6AEC"/>
    <w:rsid w:val="001E6D16"/>
    <w:rsid w:val="001E73E1"/>
    <w:rsid w:val="001F516F"/>
    <w:rsid w:val="001F65E1"/>
    <w:rsid w:val="001F68C7"/>
    <w:rsid w:val="001F700A"/>
    <w:rsid w:val="00201201"/>
    <w:rsid w:val="00201763"/>
    <w:rsid w:val="00201965"/>
    <w:rsid w:val="00202E83"/>
    <w:rsid w:val="00204B38"/>
    <w:rsid w:val="0020741C"/>
    <w:rsid w:val="0021259E"/>
    <w:rsid w:val="00214037"/>
    <w:rsid w:val="00214925"/>
    <w:rsid w:val="002165A9"/>
    <w:rsid w:val="002172DE"/>
    <w:rsid w:val="00220325"/>
    <w:rsid w:val="0022143F"/>
    <w:rsid w:val="002223D2"/>
    <w:rsid w:val="0022483A"/>
    <w:rsid w:val="00224CC2"/>
    <w:rsid w:val="002257F8"/>
    <w:rsid w:val="0022594B"/>
    <w:rsid w:val="00231A05"/>
    <w:rsid w:val="00231FB2"/>
    <w:rsid w:val="0023283F"/>
    <w:rsid w:val="00234B5E"/>
    <w:rsid w:val="002362BF"/>
    <w:rsid w:val="00236B93"/>
    <w:rsid w:val="00237489"/>
    <w:rsid w:val="0023787A"/>
    <w:rsid w:val="00237FC9"/>
    <w:rsid w:val="00240383"/>
    <w:rsid w:val="00242C28"/>
    <w:rsid w:val="00242F68"/>
    <w:rsid w:val="0024317E"/>
    <w:rsid w:val="00245ED0"/>
    <w:rsid w:val="00246081"/>
    <w:rsid w:val="00251B1F"/>
    <w:rsid w:val="00252587"/>
    <w:rsid w:val="00253893"/>
    <w:rsid w:val="002539FB"/>
    <w:rsid w:val="00253B1E"/>
    <w:rsid w:val="00255870"/>
    <w:rsid w:val="00256667"/>
    <w:rsid w:val="00261894"/>
    <w:rsid w:val="0026197B"/>
    <w:rsid w:val="00262BF5"/>
    <w:rsid w:val="002648C5"/>
    <w:rsid w:val="002654E4"/>
    <w:rsid w:val="002704F9"/>
    <w:rsid w:val="00271BCD"/>
    <w:rsid w:val="00273600"/>
    <w:rsid w:val="0027618A"/>
    <w:rsid w:val="00277A48"/>
    <w:rsid w:val="00277D97"/>
    <w:rsid w:val="002800E2"/>
    <w:rsid w:val="00284E75"/>
    <w:rsid w:val="00285AFA"/>
    <w:rsid w:val="002876A9"/>
    <w:rsid w:val="00287C4A"/>
    <w:rsid w:val="00290BFF"/>
    <w:rsid w:val="00291A54"/>
    <w:rsid w:val="00292522"/>
    <w:rsid w:val="00294115"/>
    <w:rsid w:val="0029429E"/>
    <w:rsid w:val="00294395"/>
    <w:rsid w:val="00297813"/>
    <w:rsid w:val="002A21B9"/>
    <w:rsid w:val="002A44AC"/>
    <w:rsid w:val="002B1CBE"/>
    <w:rsid w:val="002B28A9"/>
    <w:rsid w:val="002B519F"/>
    <w:rsid w:val="002B79B0"/>
    <w:rsid w:val="002C0FF0"/>
    <w:rsid w:val="002C489A"/>
    <w:rsid w:val="002C625C"/>
    <w:rsid w:val="002C6768"/>
    <w:rsid w:val="002D1C83"/>
    <w:rsid w:val="002D308B"/>
    <w:rsid w:val="002D348C"/>
    <w:rsid w:val="002D6ECF"/>
    <w:rsid w:val="002E0E28"/>
    <w:rsid w:val="002E1E9A"/>
    <w:rsid w:val="002E2D01"/>
    <w:rsid w:val="002E5BC3"/>
    <w:rsid w:val="002E7E17"/>
    <w:rsid w:val="002F0585"/>
    <w:rsid w:val="002F2778"/>
    <w:rsid w:val="002F32E2"/>
    <w:rsid w:val="002F4C71"/>
    <w:rsid w:val="002F4D54"/>
    <w:rsid w:val="002F78CB"/>
    <w:rsid w:val="002F79F6"/>
    <w:rsid w:val="003012C9"/>
    <w:rsid w:val="00301CF9"/>
    <w:rsid w:val="00303FC4"/>
    <w:rsid w:val="00304678"/>
    <w:rsid w:val="00305121"/>
    <w:rsid w:val="003058F8"/>
    <w:rsid w:val="00306B78"/>
    <w:rsid w:val="00306FE3"/>
    <w:rsid w:val="00307084"/>
    <w:rsid w:val="00307140"/>
    <w:rsid w:val="00307314"/>
    <w:rsid w:val="0030759B"/>
    <w:rsid w:val="003104D8"/>
    <w:rsid w:val="00312919"/>
    <w:rsid w:val="00313268"/>
    <w:rsid w:val="003132D5"/>
    <w:rsid w:val="00313F97"/>
    <w:rsid w:val="003157FB"/>
    <w:rsid w:val="00315FB3"/>
    <w:rsid w:val="00317122"/>
    <w:rsid w:val="0032246E"/>
    <w:rsid w:val="003230F4"/>
    <w:rsid w:val="003303EA"/>
    <w:rsid w:val="00331367"/>
    <w:rsid w:val="00337EB0"/>
    <w:rsid w:val="00341787"/>
    <w:rsid w:val="00342804"/>
    <w:rsid w:val="00342CBB"/>
    <w:rsid w:val="003458A2"/>
    <w:rsid w:val="003469F1"/>
    <w:rsid w:val="00346D6E"/>
    <w:rsid w:val="00347A07"/>
    <w:rsid w:val="00351632"/>
    <w:rsid w:val="00354127"/>
    <w:rsid w:val="003560E5"/>
    <w:rsid w:val="00364069"/>
    <w:rsid w:val="00366148"/>
    <w:rsid w:val="00373D7C"/>
    <w:rsid w:val="003752DE"/>
    <w:rsid w:val="00375E16"/>
    <w:rsid w:val="0037779B"/>
    <w:rsid w:val="0037787A"/>
    <w:rsid w:val="003805C6"/>
    <w:rsid w:val="00380753"/>
    <w:rsid w:val="003825AB"/>
    <w:rsid w:val="00382BE3"/>
    <w:rsid w:val="0038378C"/>
    <w:rsid w:val="003857BE"/>
    <w:rsid w:val="00386E26"/>
    <w:rsid w:val="003952C6"/>
    <w:rsid w:val="00395A9A"/>
    <w:rsid w:val="0039675A"/>
    <w:rsid w:val="003972DB"/>
    <w:rsid w:val="00397718"/>
    <w:rsid w:val="003A16F7"/>
    <w:rsid w:val="003A336B"/>
    <w:rsid w:val="003A3756"/>
    <w:rsid w:val="003A526C"/>
    <w:rsid w:val="003A63CC"/>
    <w:rsid w:val="003A72A9"/>
    <w:rsid w:val="003B1E84"/>
    <w:rsid w:val="003B2E87"/>
    <w:rsid w:val="003B5459"/>
    <w:rsid w:val="003B5AC9"/>
    <w:rsid w:val="003C0D8C"/>
    <w:rsid w:val="003C36AC"/>
    <w:rsid w:val="003C5F6F"/>
    <w:rsid w:val="003D0306"/>
    <w:rsid w:val="003D08E6"/>
    <w:rsid w:val="003D0E98"/>
    <w:rsid w:val="003D1299"/>
    <w:rsid w:val="003D25A7"/>
    <w:rsid w:val="003D29D9"/>
    <w:rsid w:val="003D5698"/>
    <w:rsid w:val="003D6E50"/>
    <w:rsid w:val="003E031A"/>
    <w:rsid w:val="003E435B"/>
    <w:rsid w:val="003E59E4"/>
    <w:rsid w:val="003E5EB7"/>
    <w:rsid w:val="003F4927"/>
    <w:rsid w:val="003F4E00"/>
    <w:rsid w:val="00402A8A"/>
    <w:rsid w:val="00403226"/>
    <w:rsid w:val="00404610"/>
    <w:rsid w:val="004062DF"/>
    <w:rsid w:val="00410ACC"/>
    <w:rsid w:val="00411059"/>
    <w:rsid w:val="004112AF"/>
    <w:rsid w:val="00411BAE"/>
    <w:rsid w:val="00412B68"/>
    <w:rsid w:val="00412BBF"/>
    <w:rsid w:val="00414600"/>
    <w:rsid w:val="00420AF4"/>
    <w:rsid w:val="00421C63"/>
    <w:rsid w:val="00423696"/>
    <w:rsid w:val="004237CF"/>
    <w:rsid w:val="00424D0A"/>
    <w:rsid w:val="00430689"/>
    <w:rsid w:val="0043189D"/>
    <w:rsid w:val="00435AC4"/>
    <w:rsid w:val="00437CC7"/>
    <w:rsid w:val="00442590"/>
    <w:rsid w:val="00443F1A"/>
    <w:rsid w:val="00445422"/>
    <w:rsid w:val="00446524"/>
    <w:rsid w:val="00446974"/>
    <w:rsid w:val="004528C1"/>
    <w:rsid w:val="00452D05"/>
    <w:rsid w:val="00452D36"/>
    <w:rsid w:val="00452FB2"/>
    <w:rsid w:val="00455CAB"/>
    <w:rsid w:val="004641A3"/>
    <w:rsid w:val="00464A14"/>
    <w:rsid w:val="00464F26"/>
    <w:rsid w:val="00467819"/>
    <w:rsid w:val="00467E47"/>
    <w:rsid w:val="00470E5D"/>
    <w:rsid w:val="00471E47"/>
    <w:rsid w:val="00473729"/>
    <w:rsid w:val="00475D33"/>
    <w:rsid w:val="004768AA"/>
    <w:rsid w:val="00476ECD"/>
    <w:rsid w:val="0047713F"/>
    <w:rsid w:val="00477D6D"/>
    <w:rsid w:val="00481932"/>
    <w:rsid w:val="004819C6"/>
    <w:rsid w:val="00485814"/>
    <w:rsid w:val="00485DAC"/>
    <w:rsid w:val="00487438"/>
    <w:rsid w:val="004962D6"/>
    <w:rsid w:val="00496F32"/>
    <w:rsid w:val="00497CD3"/>
    <w:rsid w:val="00497DFA"/>
    <w:rsid w:val="004A098A"/>
    <w:rsid w:val="004A2AB9"/>
    <w:rsid w:val="004A39A2"/>
    <w:rsid w:val="004A4DFC"/>
    <w:rsid w:val="004A588B"/>
    <w:rsid w:val="004A66AD"/>
    <w:rsid w:val="004A6A61"/>
    <w:rsid w:val="004A7E9D"/>
    <w:rsid w:val="004B3203"/>
    <w:rsid w:val="004B46E0"/>
    <w:rsid w:val="004B6294"/>
    <w:rsid w:val="004C169A"/>
    <w:rsid w:val="004C39BC"/>
    <w:rsid w:val="004C41C5"/>
    <w:rsid w:val="004C45CF"/>
    <w:rsid w:val="004C51CA"/>
    <w:rsid w:val="004C6651"/>
    <w:rsid w:val="004D11E9"/>
    <w:rsid w:val="004D4694"/>
    <w:rsid w:val="004D482E"/>
    <w:rsid w:val="004D681B"/>
    <w:rsid w:val="004D718E"/>
    <w:rsid w:val="004E2105"/>
    <w:rsid w:val="004E2821"/>
    <w:rsid w:val="004E2D62"/>
    <w:rsid w:val="004F2152"/>
    <w:rsid w:val="004F29F0"/>
    <w:rsid w:val="004F395E"/>
    <w:rsid w:val="004F6E1D"/>
    <w:rsid w:val="00500297"/>
    <w:rsid w:val="00503798"/>
    <w:rsid w:val="00503960"/>
    <w:rsid w:val="0050658D"/>
    <w:rsid w:val="005078B9"/>
    <w:rsid w:val="00507F1C"/>
    <w:rsid w:val="00511DD4"/>
    <w:rsid w:val="005126F7"/>
    <w:rsid w:val="00513B04"/>
    <w:rsid w:val="005140A3"/>
    <w:rsid w:val="00516E66"/>
    <w:rsid w:val="00517399"/>
    <w:rsid w:val="00521CD5"/>
    <w:rsid w:val="00526723"/>
    <w:rsid w:val="00526B15"/>
    <w:rsid w:val="00530DE2"/>
    <w:rsid w:val="005327F3"/>
    <w:rsid w:val="005331CA"/>
    <w:rsid w:val="00534469"/>
    <w:rsid w:val="00535D86"/>
    <w:rsid w:val="00536134"/>
    <w:rsid w:val="005379C9"/>
    <w:rsid w:val="00543AE7"/>
    <w:rsid w:val="0054692B"/>
    <w:rsid w:val="005473DC"/>
    <w:rsid w:val="005475BB"/>
    <w:rsid w:val="00547601"/>
    <w:rsid w:val="005518DD"/>
    <w:rsid w:val="005519FA"/>
    <w:rsid w:val="00554680"/>
    <w:rsid w:val="00555F0E"/>
    <w:rsid w:val="00557598"/>
    <w:rsid w:val="005609F0"/>
    <w:rsid w:val="00562E4E"/>
    <w:rsid w:val="00563228"/>
    <w:rsid w:val="00563AB2"/>
    <w:rsid w:val="00565DE1"/>
    <w:rsid w:val="0057069F"/>
    <w:rsid w:val="00571E14"/>
    <w:rsid w:val="00572BA1"/>
    <w:rsid w:val="005753CB"/>
    <w:rsid w:val="00576D2E"/>
    <w:rsid w:val="00583B3C"/>
    <w:rsid w:val="00584715"/>
    <w:rsid w:val="00587D30"/>
    <w:rsid w:val="005920F5"/>
    <w:rsid w:val="00594A5C"/>
    <w:rsid w:val="00595246"/>
    <w:rsid w:val="00597B6A"/>
    <w:rsid w:val="00597C80"/>
    <w:rsid w:val="005A232B"/>
    <w:rsid w:val="005A694A"/>
    <w:rsid w:val="005A6E7A"/>
    <w:rsid w:val="005B15BB"/>
    <w:rsid w:val="005B2D9C"/>
    <w:rsid w:val="005B3140"/>
    <w:rsid w:val="005B3806"/>
    <w:rsid w:val="005B54F4"/>
    <w:rsid w:val="005B6320"/>
    <w:rsid w:val="005C25C0"/>
    <w:rsid w:val="005C30D5"/>
    <w:rsid w:val="005C49AF"/>
    <w:rsid w:val="005C7CDB"/>
    <w:rsid w:val="005C7D9B"/>
    <w:rsid w:val="005D001A"/>
    <w:rsid w:val="005D0F9D"/>
    <w:rsid w:val="005D2A2A"/>
    <w:rsid w:val="005D7F7F"/>
    <w:rsid w:val="005E2C17"/>
    <w:rsid w:val="005E3635"/>
    <w:rsid w:val="005E6B54"/>
    <w:rsid w:val="005F0929"/>
    <w:rsid w:val="005F4C01"/>
    <w:rsid w:val="005F4C85"/>
    <w:rsid w:val="005F5B3F"/>
    <w:rsid w:val="005F6176"/>
    <w:rsid w:val="005F6E9A"/>
    <w:rsid w:val="00601300"/>
    <w:rsid w:val="0060200A"/>
    <w:rsid w:val="00602090"/>
    <w:rsid w:val="006026E9"/>
    <w:rsid w:val="006050F8"/>
    <w:rsid w:val="00605BE9"/>
    <w:rsid w:val="006068A0"/>
    <w:rsid w:val="006068FA"/>
    <w:rsid w:val="00611AB5"/>
    <w:rsid w:val="00612EE0"/>
    <w:rsid w:val="006137BA"/>
    <w:rsid w:val="00613993"/>
    <w:rsid w:val="00614145"/>
    <w:rsid w:val="006173F7"/>
    <w:rsid w:val="00623D41"/>
    <w:rsid w:val="006241E6"/>
    <w:rsid w:val="00624B12"/>
    <w:rsid w:val="006255B7"/>
    <w:rsid w:val="006257DE"/>
    <w:rsid w:val="00626BBD"/>
    <w:rsid w:val="00627B7A"/>
    <w:rsid w:val="00632788"/>
    <w:rsid w:val="00634F0E"/>
    <w:rsid w:val="00636012"/>
    <w:rsid w:val="00636DBC"/>
    <w:rsid w:val="006405B1"/>
    <w:rsid w:val="0064116F"/>
    <w:rsid w:val="00642D6A"/>
    <w:rsid w:val="00643F98"/>
    <w:rsid w:val="006441EA"/>
    <w:rsid w:val="00644C48"/>
    <w:rsid w:val="00644DC3"/>
    <w:rsid w:val="00647D2F"/>
    <w:rsid w:val="00647F6A"/>
    <w:rsid w:val="0065034A"/>
    <w:rsid w:val="0065134E"/>
    <w:rsid w:val="00652C31"/>
    <w:rsid w:val="00653EFB"/>
    <w:rsid w:val="00654AAC"/>
    <w:rsid w:val="00660EEC"/>
    <w:rsid w:val="00662208"/>
    <w:rsid w:val="00664651"/>
    <w:rsid w:val="0066527C"/>
    <w:rsid w:val="00665618"/>
    <w:rsid w:val="00665DE2"/>
    <w:rsid w:val="006660C8"/>
    <w:rsid w:val="0066741E"/>
    <w:rsid w:val="00672AF8"/>
    <w:rsid w:val="006743D1"/>
    <w:rsid w:val="00674B70"/>
    <w:rsid w:val="00675454"/>
    <w:rsid w:val="006777A7"/>
    <w:rsid w:val="006851FA"/>
    <w:rsid w:val="00686C3D"/>
    <w:rsid w:val="00691F5B"/>
    <w:rsid w:val="00692662"/>
    <w:rsid w:val="006936B8"/>
    <w:rsid w:val="006970F6"/>
    <w:rsid w:val="006A053B"/>
    <w:rsid w:val="006A0691"/>
    <w:rsid w:val="006A0DA0"/>
    <w:rsid w:val="006A1FCC"/>
    <w:rsid w:val="006A308F"/>
    <w:rsid w:val="006A39EB"/>
    <w:rsid w:val="006A557E"/>
    <w:rsid w:val="006A6128"/>
    <w:rsid w:val="006B20D3"/>
    <w:rsid w:val="006B314B"/>
    <w:rsid w:val="006B5748"/>
    <w:rsid w:val="006B6288"/>
    <w:rsid w:val="006B7671"/>
    <w:rsid w:val="006C3197"/>
    <w:rsid w:val="006C67CF"/>
    <w:rsid w:val="006C7EDF"/>
    <w:rsid w:val="006D2863"/>
    <w:rsid w:val="006D42DC"/>
    <w:rsid w:val="006D575E"/>
    <w:rsid w:val="006D7385"/>
    <w:rsid w:val="006E1B6D"/>
    <w:rsid w:val="006E2CC7"/>
    <w:rsid w:val="006E36DD"/>
    <w:rsid w:val="006E3A54"/>
    <w:rsid w:val="006E50B7"/>
    <w:rsid w:val="006E5673"/>
    <w:rsid w:val="006E580B"/>
    <w:rsid w:val="006E70D6"/>
    <w:rsid w:val="006E7BEE"/>
    <w:rsid w:val="006F0130"/>
    <w:rsid w:val="006F13B3"/>
    <w:rsid w:val="006F242E"/>
    <w:rsid w:val="006F3CE0"/>
    <w:rsid w:val="006F7D50"/>
    <w:rsid w:val="00702803"/>
    <w:rsid w:val="0070305E"/>
    <w:rsid w:val="0070351C"/>
    <w:rsid w:val="00704649"/>
    <w:rsid w:val="00705015"/>
    <w:rsid w:val="00710215"/>
    <w:rsid w:val="007102FA"/>
    <w:rsid w:val="00713F87"/>
    <w:rsid w:val="00714590"/>
    <w:rsid w:val="007151FA"/>
    <w:rsid w:val="007177A6"/>
    <w:rsid w:val="00724111"/>
    <w:rsid w:val="0072458D"/>
    <w:rsid w:val="0072727A"/>
    <w:rsid w:val="00732CD2"/>
    <w:rsid w:val="00732F44"/>
    <w:rsid w:val="007346C1"/>
    <w:rsid w:val="00734BB7"/>
    <w:rsid w:val="007356E0"/>
    <w:rsid w:val="0073755E"/>
    <w:rsid w:val="007401F9"/>
    <w:rsid w:val="00740944"/>
    <w:rsid w:val="00743322"/>
    <w:rsid w:val="0074382B"/>
    <w:rsid w:val="007506C8"/>
    <w:rsid w:val="0075135F"/>
    <w:rsid w:val="00754787"/>
    <w:rsid w:val="00755678"/>
    <w:rsid w:val="0075568A"/>
    <w:rsid w:val="007567DE"/>
    <w:rsid w:val="00760BF7"/>
    <w:rsid w:val="00761CD8"/>
    <w:rsid w:val="007623E8"/>
    <w:rsid w:val="007634BF"/>
    <w:rsid w:val="007639E4"/>
    <w:rsid w:val="0076667D"/>
    <w:rsid w:val="00766DE5"/>
    <w:rsid w:val="00770BD6"/>
    <w:rsid w:val="00770F8D"/>
    <w:rsid w:val="00771EAE"/>
    <w:rsid w:val="00772AA8"/>
    <w:rsid w:val="00772FB7"/>
    <w:rsid w:val="0077307A"/>
    <w:rsid w:val="00775C65"/>
    <w:rsid w:val="00775DEB"/>
    <w:rsid w:val="00776650"/>
    <w:rsid w:val="00776CE1"/>
    <w:rsid w:val="00780301"/>
    <w:rsid w:val="00780B66"/>
    <w:rsid w:val="00780FA6"/>
    <w:rsid w:val="00782DB7"/>
    <w:rsid w:val="0078570A"/>
    <w:rsid w:val="0078703D"/>
    <w:rsid w:val="007870A9"/>
    <w:rsid w:val="00796189"/>
    <w:rsid w:val="00797333"/>
    <w:rsid w:val="007A090A"/>
    <w:rsid w:val="007A0C7B"/>
    <w:rsid w:val="007A217F"/>
    <w:rsid w:val="007A6329"/>
    <w:rsid w:val="007A6AC7"/>
    <w:rsid w:val="007A6DA6"/>
    <w:rsid w:val="007B03F4"/>
    <w:rsid w:val="007B1D0C"/>
    <w:rsid w:val="007B1FC4"/>
    <w:rsid w:val="007B5501"/>
    <w:rsid w:val="007B646E"/>
    <w:rsid w:val="007B68CC"/>
    <w:rsid w:val="007B7A28"/>
    <w:rsid w:val="007B7B6A"/>
    <w:rsid w:val="007C13EA"/>
    <w:rsid w:val="007C2016"/>
    <w:rsid w:val="007C39A1"/>
    <w:rsid w:val="007C5B45"/>
    <w:rsid w:val="007C6BFD"/>
    <w:rsid w:val="007C7E78"/>
    <w:rsid w:val="007C7FC0"/>
    <w:rsid w:val="007D00D9"/>
    <w:rsid w:val="007D0962"/>
    <w:rsid w:val="007D371C"/>
    <w:rsid w:val="007D3F54"/>
    <w:rsid w:val="007E15B3"/>
    <w:rsid w:val="007E1E22"/>
    <w:rsid w:val="007E28D4"/>
    <w:rsid w:val="007E2962"/>
    <w:rsid w:val="007E4104"/>
    <w:rsid w:val="007E459D"/>
    <w:rsid w:val="007E47B8"/>
    <w:rsid w:val="007E5081"/>
    <w:rsid w:val="007E51B1"/>
    <w:rsid w:val="007E5F7F"/>
    <w:rsid w:val="007F0A7A"/>
    <w:rsid w:val="007F1D4C"/>
    <w:rsid w:val="007F24B6"/>
    <w:rsid w:val="007F4352"/>
    <w:rsid w:val="007F610A"/>
    <w:rsid w:val="007F62B3"/>
    <w:rsid w:val="007F66A0"/>
    <w:rsid w:val="007F683E"/>
    <w:rsid w:val="007F74C5"/>
    <w:rsid w:val="008001D2"/>
    <w:rsid w:val="00800984"/>
    <w:rsid w:val="0080117E"/>
    <w:rsid w:val="00801A24"/>
    <w:rsid w:val="00802E42"/>
    <w:rsid w:val="00803290"/>
    <w:rsid w:val="0080527B"/>
    <w:rsid w:val="008052C2"/>
    <w:rsid w:val="008054F7"/>
    <w:rsid w:val="00805EB6"/>
    <w:rsid w:val="00807278"/>
    <w:rsid w:val="00811329"/>
    <w:rsid w:val="00814859"/>
    <w:rsid w:val="00816A91"/>
    <w:rsid w:val="00820196"/>
    <w:rsid w:val="00820660"/>
    <w:rsid w:val="00820E9C"/>
    <w:rsid w:val="00823E30"/>
    <w:rsid w:val="0082703B"/>
    <w:rsid w:val="00830678"/>
    <w:rsid w:val="00832A2B"/>
    <w:rsid w:val="00834ACA"/>
    <w:rsid w:val="00841003"/>
    <w:rsid w:val="00842174"/>
    <w:rsid w:val="00842346"/>
    <w:rsid w:val="00842D29"/>
    <w:rsid w:val="00843641"/>
    <w:rsid w:val="008454BC"/>
    <w:rsid w:val="008466B8"/>
    <w:rsid w:val="00852D3B"/>
    <w:rsid w:val="00855406"/>
    <w:rsid w:val="00855789"/>
    <w:rsid w:val="00860A18"/>
    <w:rsid w:val="00861132"/>
    <w:rsid w:val="0086120F"/>
    <w:rsid w:val="00862DFE"/>
    <w:rsid w:val="00865695"/>
    <w:rsid w:val="00866F10"/>
    <w:rsid w:val="00867151"/>
    <w:rsid w:val="00867729"/>
    <w:rsid w:val="008679D2"/>
    <w:rsid w:val="00872068"/>
    <w:rsid w:val="00872E5D"/>
    <w:rsid w:val="008752C6"/>
    <w:rsid w:val="00876E05"/>
    <w:rsid w:val="00881DF2"/>
    <w:rsid w:val="00887002"/>
    <w:rsid w:val="00887A3F"/>
    <w:rsid w:val="00887AE3"/>
    <w:rsid w:val="00890A92"/>
    <w:rsid w:val="00892052"/>
    <w:rsid w:val="008929E5"/>
    <w:rsid w:val="00892ECD"/>
    <w:rsid w:val="008961B0"/>
    <w:rsid w:val="008962FF"/>
    <w:rsid w:val="00896C49"/>
    <w:rsid w:val="008A0DE2"/>
    <w:rsid w:val="008A1354"/>
    <w:rsid w:val="008A1AF4"/>
    <w:rsid w:val="008A1CBE"/>
    <w:rsid w:val="008A3C1C"/>
    <w:rsid w:val="008A4E2E"/>
    <w:rsid w:val="008A6530"/>
    <w:rsid w:val="008A681B"/>
    <w:rsid w:val="008A6D01"/>
    <w:rsid w:val="008B1AC7"/>
    <w:rsid w:val="008B3E78"/>
    <w:rsid w:val="008B3F75"/>
    <w:rsid w:val="008B4C74"/>
    <w:rsid w:val="008C0FB1"/>
    <w:rsid w:val="008C1D3F"/>
    <w:rsid w:val="008C319A"/>
    <w:rsid w:val="008C4A19"/>
    <w:rsid w:val="008C5CD9"/>
    <w:rsid w:val="008C7484"/>
    <w:rsid w:val="008D0D9A"/>
    <w:rsid w:val="008D23DA"/>
    <w:rsid w:val="008D2F34"/>
    <w:rsid w:val="008D348E"/>
    <w:rsid w:val="008D50E3"/>
    <w:rsid w:val="008D56B0"/>
    <w:rsid w:val="008D6615"/>
    <w:rsid w:val="008D7A12"/>
    <w:rsid w:val="008E2BCE"/>
    <w:rsid w:val="008E386F"/>
    <w:rsid w:val="008E4EE1"/>
    <w:rsid w:val="008E60ED"/>
    <w:rsid w:val="008E62A4"/>
    <w:rsid w:val="008E6C50"/>
    <w:rsid w:val="008F2A63"/>
    <w:rsid w:val="008F30BA"/>
    <w:rsid w:val="008F3A89"/>
    <w:rsid w:val="008F5419"/>
    <w:rsid w:val="008F544D"/>
    <w:rsid w:val="008F76FE"/>
    <w:rsid w:val="008F773F"/>
    <w:rsid w:val="00904483"/>
    <w:rsid w:val="0090474C"/>
    <w:rsid w:val="00904BAD"/>
    <w:rsid w:val="00906F76"/>
    <w:rsid w:val="00906F86"/>
    <w:rsid w:val="00907122"/>
    <w:rsid w:val="00911A47"/>
    <w:rsid w:val="009151D1"/>
    <w:rsid w:val="00915F10"/>
    <w:rsid w:val="00916BAE"/>
    <w:rsid w:val="00917319"/>
    <w:rsid w:val="00920987"/>
    <w:rsid w:val="009223DE"/>
    <w:rsid w:val="009237BA"/>
    <w:rsid w:val="00924190"/>
    <w:rsid w:val="00925733"/>
    <w:rsid w:val="00926631"/>
    <w:rsid w:val="00933499"/>
    <w:rsid w:val="00933BA1"/>
    <w:rsid w:val="00934D72"/>
    <w:rsid w:val="00935B92"/>
    <w:rsid w:val="0093612C"/>
    <w:rsid w:val="00937E19"/>
    <w:rsid w:val="009428F6"/>
    <w:rsid w:val="0094518D"/>
    <w:rsid w:val="00945A31"/>
    <w:rsid w:val="009475DC"/>
    <w:rsid w:val="009512D8"/>
    <w:rsid w:val="0095161E"/>
    <w:rsid w:val="00953BC2"/>
    <w:rsid w:val="009543A5"/>
    <w:rsid w:val="00955493"/>
    <w:rsid w:val="0096016A"/>
    <w:rsid w:val="009607D1"/>
    <w:rsid w:val="00961ABD"/>
    <w:rsid w:val="009636B9"/>
    <w:rsid w:val="00964512"/>
    <w:rsid w:val="00964BE3"/>
    <w:rsid w:val="0096600F"/>
    <w:rsid w:val="009716FA"/>
    <w:rsid w:val="00974A27"/>
    <w:rsid w:val="00974E18"/>
    <w:rsid w:val="009758EA"/>
    <w:rsid w:val="00975954"/>
    <w:rsid w:val="00976C53"/>
    <w:rsid w:val="00977398"/>
    <w:rsid w:val="009812AE"/>
    <w:rsid w:val="00982565"/>
    <w:rsid w:val="009837DE"/>
    <w:rsid w:val="00983A1B"/>
    <w:rsid w:val="0098472F"/>
    <w:rsid w:val="00985F53"/>
    <w:rsid w:val="009877EE"/>
    <w:rsid w:val="0099106A"/>
    <w:rsid w:val="009911A0"/>
    <w:rsid w:val="009920F9"/>
    <w:rsid w:val="009924B0"/>
    <w:rsid w:val="00994200"/>
    <w:rsid w:val="00996956"/>
    <w:rsid w:val="00996BD7"/>
    <w:rsid w:val="00997F68"/>
    <w:rsid w:val="009A01DF"/>
    <w:rsid w:val="009A3ED5"/>
    <w:rsid w:val="009A46D3"/>
    <w:rsid w:val="009A7005"/>
    <w:rsid w:val="009B3860"/>
    <w:rsid w:val="009B4132"/>
    <w:rsid w:val="009B6768"/>
    <w:rsid w:val="009B7528"/>
    <w:rsid w:val="009B771B"/>
    <w:rsid w:val="009B7C26"/>
    <w:rsid w:val="009C0FB4"/>
    <w:rsid w:val="009C3F06"/>
    <w:rsid w:val="009C46D2"/>
    <w:rsid w:val="009C73F5"/>
    <w:rsid w:val="009D229A"/>
    <w:rsid w:val="009D2928"/>
    <w:rsid w:val="009D2995"/>
    <w:rsid w:val="009D2A4E"/>
    <w:rsid w:val="009E1BAE"/>
    <w:rsid w:val="009E35CF"/>
    <w:rsid w:val="009E3BA2"/>
    <w:rsid w:val="009E41D9"/>
    <w:rsid w:val="009E5235"/>
    <w:rsid w:val="009E6774"/>
    <w:rsid w:val="009E6F8F"/>
    <w:rsid w:val="009F0938"/>
    <w:rsid w:val="009F141C"/>
    <w:rsid w:val="009F2DF2"/>
    <w:rsid w:val="009F3A70"/>
    <w:rsid w:val="009F6EB2"/>
    <w:rsid w:val="00A00CF1"/>
    <w:rsid w:val="00A03E00"/>
    <w:rsid w:val="00A0547F"/>
    <w:rsid w:val="00A05817"/>
    <w:rsid w:val="00A05AB3"/>
    <w:rsid w:val="00A12C2D"/>
    <w:rsid w:val="00A1305A"/>
    <w:rsid w:val="00A13A09"/>
    <w:rsid w:val="00A1593B"/>
    <w:rsid w:val="00A21536"/>
    <w:rsid w:val="00A2246B"/>
    <w:rsid w:val="00A2310B"/>
    <w:rsid w:val="00A30CDD"/>
    <w:rsid w:val="00A32D33"/>
    <w:rsid w:val="00A36387"/>
    <w:rsid w:val="00A40EB9"/>
    <w:rsid w:val="00A43EAB"/>
    <w:rsid w:val="00A45B81"/>
    <w:rsid w:val="00A46643"/>
    <w:rsid w:val="00A46ABE"/>
    <w:rsid w:val="00A47314"/>
    <w:rsid w:val="00A50152"/>
    <w:rsid w:val="00A505DC"/>
    <w:rsid w:val="00A51DEA"/>
    <w:rsid w:val="00A520A4"/>
    <w:rsid w:val="00A529E3"/>
    <w:rsid w:val="00A53FC0"/>
    <w:rsid w:val="00A553E4"/>
    <w:rsid w:val="00A55D7A"/>
    <w:rsid w:val="00A571E0"/>
    <w:rsid w:val="00A60A9E"/>
    <w:rsid w:val="00A61736"/>
    <w:rsid w:val="00A6347B"/>
    <w:rsid w:val="00A64392"/>
    <w:rsid w:val="00A6497E"/>
    <w:rsid w:val="00A710F7"/>
    <w:rsid w:val="00A7132F"/>
    <w:rsid w:val="00A73327"/>
    <w:rsid w:val="00A73725"/>
    <w:rsid w:val="00A7582A"/>
    <w:rsid w:val="00A7596D"/>
    <w:rsid w:val="00A76D12"/>
    <w:rsid w:val="00A76F52"/>
    <w:rsid w:val="00A80620"/>
    <w:rsid w:val="00A80977"/>
    <w:rsid w:val="00A82E26"/>
    <w:rsid w:val="00A83BDB"/>
    <w:rsid w:val="00A85A2B"/>
    <w:rsid w:val="00A862BB"/>
    <w:rsid w:val="00A877BE"/>
    <w:rsid w:val="00A87B8D"/>
    <w:rsid w:val="00A90A53"/>
    <w:rsid w:val="00A92415"/>
    <w:rsid w:val="00A929DF"/>
    <w:rsid w:val="00A931AA"/>
    <w:rsid w:val="00A942D1"/>
    <w:rsid w:val="00A94A87"/>
    <w:rsid w:val="00A9616C"/>
    <w:rsid w:val="00A9722F"/>
    <w:rsid w:val="00AA0CC8"/>
    <w:rsid w:val="00AA1C46"/>
    <w:rsid w:val="00AA20F5"/>
    <w:rsid w:val="00AA37B5"/>
    <w:rsid w:val="00AA391D"/>
    <w:rsid w:val="00AA3A6A"/>
    <w:rsid w:val="00AA570E"/>
    <w:rsid w:val="00AA5C14"/>
    <w:rsid w:val="00AA5D87"/>
    <w:rsid w:val="00AA64FA"/>
    <w:rsid w:val="00AA697A"/>
    <w:rsid w:val="00AA6E87"/>
    <w:rsid w:val="00AA7690"/>
    <w:rsid w:val="00AA7845"/>
    <w:rsid w:val="00AB1EA7"/>
    <w:rsid w:val="00AB28DA"/>
    <w:rsid w:val="00AB3DAE"/>
    <w:rsid w:val="00AB4E44"/>
    <w:rsid w:val="00AC00DA"/>
    <w:rsid w:val="00AC14E1"/>
    <w:rsid w:val="00AC1A22"/>
    <w:rsid w:val="00AC3EE5"/>
    <w:rsid w:val="00AD08E3"/>
    <w:rsid w:val="00AD0ACD"/>
    <w:rsid w:val="00AD0DE5"/>
    <w:rsid w:val="00AD1690"/>
    <w:rsid w:val="00AD3436"/>
    <w:rsid w:val="00AD5077"/>
    <w:rsid w:val="00AD62BF"/>
    <w:rsid w:val="00AE0BE0"/>
    <w:rsid w:val="00AE4FF9"/>
    <w:rsid w:val="00AE5D8E"/>
    <w:rsid w:val="00AE7FCD"/>
    <w:rsid w:val="00AF0829"/>
    <w:rsid w:val="00AF3E06"/>
    <w:rsid w:val="00AF3E1D"/>
    <w:rsid w:val="00AF4C28"/>
    <w:rsid w:val="00AF5094"/>
    <w:rsid w:val="00AF618F"/>
    <w:rsid w:val="00B00604"/>
    <w:rsid w:val="00B03F28"/>
    <w:rsid w:val="00B04647"/>
    <w:rsid w:val="00B05C68"/>
    <w:rsid w:val="00B119CA"/>
    <w:rsid w:val="00B12529"/>
    <w:rsid w:val="00B147C0"/>
    <w:rsid w:val="00B17324"/>
    <w:rsid w:val="00B2030E"/>
    <w:rsid w:val="00B269A0"/>
    <w:rsid w:val="00B26EF4"/>
    <w:rsid w:val="00B308D0"/>
    <w:rsid w:val="00B314AF"/>
    <w:rsid w:val="00B31AF7"/>
    <w:rsid w:val="00B32F56"/>
    <w:rsid w:val="00B33988"/>
    <w:rsid w:val="00B33AF0"/>
    <w:rsid w:val="00B348F5"/>
    <w:rsid w:val="00B356BC"/>
    <w:rsid w:val="00B36552"/>
    <w:rsid w:val="00B3680C"/>
    <w:rsid w:val="00B378AA"/>
    <w:rsid w:val="00B4163C"/>
    <w:rsid w:val="00B424C0"/>
    <w:rsid w:val="00B455E0"/>
    <w:rsid w:val="00B464ED"/>
    <w:rsid w:val="00B4671D"/>
    <w:rsid w:val="00B479E4"/>
    <w:rsid w:val="00B47FAC"/>
    <w:rsid w:val="00B50017"/>
    <w:rsid w:val="00B50432"/>
    <w:rsid w:val="00B511A9"/>
    <w:rsid w:val="00B53A9C"/>
    <w:rsid w:val="00B560DD"/>
    <w:rsid w:val="00B56A13"/>
    <w:rsid w:val="00B6069F"/>
    <w:rsid w:val="00B62355"/>
    <w:rsid w:val="00B64093"/>
    <w:rsid w:val="00B65060"/>
    <w:rsid w:val="00B661A5"/>
    <w:rsid w:val="00B7180F"/>
    <w:rsid w:val="00B72572"/>
    <w:rsid w:val="00B744C9"/>
    <w:rsid w:val="00B811DF"/>
    <w:rsid w:val="00B8153B"/>
    <w:rsid w:val="00B81A3D"/>
    <w:rsid w:val="00B8377C"/>
    <w:rsid w:val="00B838C6"/>
    <w:rsid w:val="00B839E1"/>
    <w:rsid w:val="00B8437B"/>
    <w:rsid w:val="00B874FD"/>
    <w:rsid w:val="00B96250"/>
    <w:rsid w:val="00B96C7A"/>
    <w:rsid w:val="00B977B2"/>
    <w:rsid w:val="00BA1E8F"/>
    <w:rsid w:val="00BA4E62"/>
    <w:rsid w:val="00BA506F"/>
    <w:rsid w:val="00BA643D"/>
    <w:rsid w:val="00BA72F5"/>
    <w:rsid w:val="00BA7776"/>
    <w:rsid w:val="00BB0024"/>
    <w:rsid w:val="00BB0C07"/>
    <w:rsid w:val="00BB0C62"/>
    <w:rsid w:val="00BB0EBE"/>
    <w:rsid w:val="00BB2142"/>
    <w:rsid w:val="00BB3C8D"/>
    <w:rsid w:val="00BB3EB4"/>
    <w:rsid w:val="00BB3FCC"/>
    <w:rsid w:val="00BB4B54"/>
    <w:rsid w:val="00BC464D"/>
    <w:rsid w:val="00BC4C66"/>
    <w:rsid w:val="00BC5015"/>
    <w:rsid w:val="00BC5640"/>
    <w:rsid w:val="00BC636C"/>
    <w:rsid w:val="00BC7E21"/>
    <w:rsid w:val="00BD0091"/>
    <w:rsid w:val="00BD0E8A"/>
    <w:rsid w:val="00BD263E"/>
    <w:rsid w:val="00BD269C"/>
    <w:rsid w:val="00BD31BE"/>
    <w:rsid w:val="00BD521C"/>
    <w:rsid w:val="00BE012F"/>
    <w:rsid w:val="00BE0CEF"/>
    <w:rsid w:val="00BE14B5"/>
    <w:rsid w:val="00BE749F"/>
    <w:rsid w:val="00BF1F8A"/>
    <w:rsid w:val="00BF2989"/>
    <w:rsid w:val="00C01DCA"/>
    <w:rsid w:val="00C01FCB"/>
    <w:rsid w:val="00C02B51"/>
    <w:rsid w:val="00C03D81"/>
    <w:rsid w:val="00C04097"/>
    <w:rsid w:val="00C048AD"/>
    <w:rsid w:val="00C073BC"/>
    <w:rsid w:val="00C07B3D"/>
    <w:rsid w:val="00C07C15"/>
    <w:rsid w:val="00C10C13"/>
    <w:rsid w:val="00C11855"/>
    <w:rsid w:val="00C13857"/>
    <w:rsid w:val="00C141F4"/>
    <w:rsid w:val="00C15063"/>
    <w:rsid w:val="00C15B61"/>
    <w:rsid w:val="00C16088"/>
    <w:rsid w:val="00C203E7"/>
    <w:rsid w:val="00C20C70"/>
    <w:rsid w:val="00C2132F"/>
    <w:rsid w:val="00C228A2"/>
    <w:rsid w:val="00C24FBD"/>
    <w:rsid w:val="00C25B35"/>
    <w:rsid w:val="00C270E4"/>
    <w:rsid w:val="00C309C6"/>
    <w:rsid w:val="00C31FE5"/>
    <w:rsid w:val="00C32693"/>
    <w:rsid w:val="00C3299C"/>
    <w:rsid w:val="00C32D7E"/>
    <w:rsid w:val="00C32F8C"/>
    <w:rsid w:val="00C33144"/>
    <w:rsid w:val="00C364EA"/>
    <w:rsid w:val="00C367AC"/>
    <w:rsid w:val="00C36852"/>
    <w:rsid w:val="00C37BF8"/>
    <w:rsid w:val="00C40CB8"/>
    <w:rsid w:val="00C41CE6"/>
    <w:rsid w:val="00C42D42"/>
    <w:rsid w:val="00C442ED"/>
    <w:rsid w:val="00C5047E"/>
    <w:rsid w:val="00C55697"/>
    <w:rsid w:val="00C55D43"/>
    <w:rsid w:val="00C55FAE"/>
    <w:rsid w:val="00C55FEA"/>
    <w:rsid w:val="00C62459"/>
    <w:rsid w:val="00C64C10"/>
    <w:rsid w:val="00C65922"/>
    <w:rsid w:val="00C704A7"/>
    <w:rsid w:val="00C72EB7"/>
    <w:rsid w:val="00C74CB3"/>
    <w:rsid w:val="00C74FFE"/>
    <w:rsid w:val="00C76802"/>
    <w:rsid w:val="00C800B6"/>
    <w:rsid w:val="00C8418F"/>
    <w:rsid w:val="00C85AA0"/>
    <w:rsid w:val="00C86FB1"/>
    <w:rsid w:val="00C87CB4"/>
    <w:rsid w:val="00C91D34"/>
    <w:rsid w:val="00C94C6F"/>
    <w:rsid w:val="00C95CD8"/>
    <w:rsid w:val="00C96B09"/>
    <w:rsid w:val="00CA54DE"/>
    <w:rsid w:val="00CA6651"/>
    <w:rsid w:val="00CA7ACE"/>
    <w:rsid w:val="00CA7BFB"/>
    <w:rsid w:val="00CB146F"/>
    <w:rsid w:val="00CB184D"/>
    <w:rsid w:val="00CB5BF7"/>
    <w:rsid w:val="00CB75EE"/>
    <w:rsid w:val="00CC0CBF"/>
    <w:rsid w:val="00CC34B7"/>
    <w:rsid w:val="00CC3635"/>
    <w:rsid w:val="00CC4ED7"/>
    <w:rsid w:val="00CC6559"/>
    <w:rsid w:val="00CC7861"/>
    <w:rsid w:val="00CC7F02"/>
    <w:rsid w:val="00CD0446"/>
    <w:rsid w:val="00CD1287"/>
    <w:rsid w:val="00CD2C64"/>
    <w:rsid w:val="00CD306C"/>
    <w:rsid w:val="00CD50CF"/>
    <w:rsid w:val="00CD54FC"/>
    <w:rsid w:val="00CD6A6C"/>
    <w:rsid w:val="00CD6C9F"/>
    <w:rsid w:val="00CE2188"/>
    <w:rsid w:val="00CE4823"/>
    <w:rsid w:val="00CE510D"/>
    <w:rsid w:val="00CE6003"/>
    <w:rsid w:val="00CE7296"/>
    <w:rsid w:val="00CF06B2"/>
    <w:rsid w:val="00CF0DF6"/>
    <w:rsid w:val="00CF4712"/>
    <w:rsid w:val="00D0020F"/>
    <w:rsid w:val="00D01BC8"/>
    <w:rsid w:val="00D040C1"/>
    <w:rsid w:val="00D048A8"/>
    <w:rsid w:val="00D05FB9"/>
    <w:rsid w:val="00D07588"/>
    <w:rsid w:val="00D10A0A"/>
    <w:rsid w:val="00D11F18"/>
    <w:rsid w:val="00D12094"/>
    <w:rsid w:val="00D14A3B"/>
    <w:rsid w:val="00D16B8F"/>
    <w:rsid w:val="00D16E3C"/>
    <w:rsid w:val="00D20A7C"/>
    <w:rsid w:val="00D2106D"/>
    <w:rsid w:val="00D21A24"/>
    <w:rsid w:val="00D24D65"/>
    <w:rsid w:val="00D25C14"/>
    <w:rsid w:val="00D26557"/>
    <w:rsid w:val="00D305D9"/>
    <w:rsid w:val="00D32ACC"/>
    <w:rsid w:val="00D33EE1"/>
    <w:rsid w:val="00D34E90"/>
    <w:rsid w:val="00D35003"/>
    <w:rsid w:val="00D35ACA"/>
    <w:rsid w:val="00D404C2"/>
    <w:rsid w:val="00D4086F"/>
    <w:rsid w:val="00D42E5E"/>
    <w:rsid w:val="00D434E3"/>
    <w:rsid w:val="00D43F21"/>
    <w:rsid w:val="00D46774"/>
    <w:rsid w:val="00D5231C"/>
    <w:rsid w:val="00D526D7"/>
    <w:rsid w:val="00D53071"/>
    <w:rsid w:val="00D54E9C"/>
    <w:rsid w:val="00D552A8"/>
    <w:rsid w:val="00D57048"/>
    <w:rsid w:val="00D57999"/>
    <w:rsid w:val="00D57E76"/>
    <w:rsid w:val="00D60844"/>
    <w:rsid w:val="00D63107"/>
    <w:rsid w:val="00D64D80"/>
    <w:rsid w:val="00D65674"/>
    <w:rsid w:val="00D66BE4"/>
    <w:rsid w:val="00D66C87"/>
    <w:rsid w:val="00D66E59"/>
    <w:rsid w:val="00D6740B"/>
    <w:rsid w:val="00D72550"/>
    <w:rsid w:val="00D742AB"/>
    <w:rsid w:val="00D74858"/>
    <w:rsid w:val="00D748A9"/>
    <w:rsid w:val="00D74B79"/>
    <w:rsid w:val="00D74BC1"/>
    <w:rsid w:val="00D82404"/>
    <w:rsid w:val="00D837F3"/>
    <w:rsid w:val="00D850B8"/>
    <w:rsid w:val="00D862BF"/>
    <w:rsid w:val="00D862D5"/>
    <w:rsid w:val="00D92DB1"/>
    <w:rsid w:val="00D96A90"/>
    <w:rsid w:val="00D97CBB"/>
    <w:rsid w:val="00DA0B73"/>
    <w:rsid w:val="00DA1CAA"/>
    <w:rsid w:val="00DA23CF"/>
    <w:rsid w:val="00DA3CF7"/>
    <w:rsid w:val="00DA4295"/>
    <w:rsid w:val="00DA7755"/>
    <w:rsid w:val="00DB06E2"/>
    <w:rsid w:val="00DB0BDF"/>
    <w:rsid w:val="00DB1D0D"/>
    <w:rsid w:val="00DB1FD8"/>
    <w:rsid w:val="00DB1FE1"/>
    <w:rsid w:val="00DB26BC"/>
    <w:rsid w:val="00DB449D"/>
    <w:rsid w:val="00DB5F06"/>
    <w:rsid w:val="00DB7380"/>
    <w:rsid w:val="00DB7EC4"/>
    <w:rsid w:val="00DB7EEA"/>
    <w:rsid w:val="00DC1B27"/>
    <w:rsid w:val="00DC221E"/>
    <w:rsid w:val="00DC570E"/>
    <w:rsid w:val="00DC5801"/>
    <w:rsid w:val="00DD0368"/>
    <w:rsid w:val="00DD05C0"/>
    <w:rsid w:val="00DD3542"/>
    <w:rsid w:val="00DD5F76"/>
    <w:rsid w:val="00DD6916"/>
    <w:rsid w:val="00DE4CAB"/>
    <w:rsid w:val="00DE5C17"/>
    <w:rsid w:val="00DE6489"/>
    <w:rsid w:val="00DE7583"/>
    <w:rsid w:val="00DF0A2C"/>
    <w:rsid w:val="00DF25DB"/>
    <w:rsid w:val="00DF2E65"/>
    <w:rsid w:val="00DF3B67"/>
    <w:rsid w:val="00DF535F"/>
    <w:rsid w:val="00DF7714"/>
    <w:rsid w:val="00E027E7"/>
    <w:rsid w:val="00E0448F"/>
    <w:rsid w:val="00E06B67"/>
    <w:rsid w:val="00E07849"/>
    <w:rsid w:val="00E10430"/>
    <w:rsid w:val="00E10CFF"/>
    <w:rsid w:val="00E11021"/>
    <w:rsid w:val="00E1291C"/>
    <w:rsid w:val="00E13C1C"/>
    <w:rsid w:val="00E1475A"/>
    <w:rsid w:val="00E15E28"/>
    <w:rsid w:val="00E2024B"/>
    <w:rsid w:val="00E231F8"/>
    <w:rsid w:val="00E255C7"/>
    <w:rsid w:val="00E25A12"/>
    <w:rsid w:val="00E272BB"/>
    <w:rsid w:val="00E308BA"/>
    <w:rsid w:val="00E325E9"/>
    <w:rsid w:val="00E337BD"/>
    <w:rsid w:val="00E340E6"/>
    <w:rsid w:val="00E35182"/>
    <w:rsid w:val="00E369E9"/>
    <w:rsid w:val="00E46444"/>
    <w:rsid w:val="00E46FAE"/>
    <w:rsid w:val="00E47466"/>
    <w:rsid w:val="00E479CA"/>
    <w:rsid w:val="00E6144B"/>
    <w:rsid w:val="00E622B6"/>
    <w:rsid w:val="00E6778F"/>
    <w:rsid w:val="00E712F3"/>
    <w:rsid w:val="00E722C5"/>
    <w:rsid w:val="00E727DA"/>
    <w:rsid w:val="00E74765"/>
    <w:rsid w:val="00E818A0"/>
    <w:rsid w:val="00E841C7"/>
    <w:rsid w:val="00E860EC"/>
    <w:rsid w:val="00E862DE"/>
    <w:rsid w:val="00E867D6"/>
    <w:rsid w:val="00E86F49"/>
    <w:rsid w:val="00E871D0"/>
    <w:rsid w:val="00E90BA8"/>
    <w:rsid w:val="00E91423"/>
    <w:rsid w:val="00E94883"/>
    <w:rsid w:val="00E9726D"/>
    <w:rsid w:val="00EA1E00"/>
    <w:rsid w:val="00EA2471"/>
    <w:rsid w:val="00EA30E4"/>
    <w:rsid w:val="00EA3C2C"/>
    <w:rsid w:val="00EA442A"/>
    <w:rsid w:val="00EA509F"/>
    <w:rsid w:val="00EA58B7"/>
    <w:rsid w:val="00EA58C1"/>
    <w:rsid w:val="00EA5D86"/>
    <w:rsid w:val="00EA5EFB"/>
    <w:rsid w:val="00EB422B"/>
    <w:rsid w:val="00EB4F0F"/>
    <w:rsid w:val="00EB543B"/>
    <w:rsid w:val="00EC0964"/>
    <w:rsid w:val="00EC0B2E"/>
    <w:rsid w:val="00EC1BD9"/>
    <w:rsid w:val="00EC2D52"/>
    <w:rsid w:val="00EC3249"/>
    <w:rsid w:val="00EC3F6A"/>
    <w:rsid w:val="00EC5FD2"/>
    <w:rsid w:val="00EC63CE"/>
    <w:rsid w:val="00EC670F"/>
    <w:rsid w:val="00EC6D13"/>
    <w:rsid w:val="00EC6E45"/>
    <w:rsid w:val="00EC712E"/>
    <w:rsid w:val="00EC7463"/>
    <w:rsid w:val="00ED134A"/>
    <w:rsid w:val="00ED2248"/>
    <w:rsid w:val="00ED2495"/>
    <w:rsid w:val="00ED283B"/>
    <w:rsid w:val="00ED299A"/>
    <w:rsid w:val="00ED3FCD"/>
    <w:rsid w:val="00ED547D"/>
    <w:rsid w:val="00ED5C4D"/>
    <w:rsid w:val="00ED75E2"/>
    <w:rsid w:val="00EE2164"/>
    <w:rsid w:val="00EE52B8"/>
    <w:rsid w:val="00EF2769"/>
    <w:rsid w:val="00EF3908"/>
    <w:rsid w:val="00EF3D4C"/>
    <w:rsid w:val="00EF3D55"/>
    <w:rsid w:val="00EF5F92"/>
    <w:rsid w:val="00EF640E"/>
    <w:rsid w:val="00F00631"/>
    <w:rsid w:val="00F02AB7"/>
    <w:rsid w:val="00F040C0"/>
    <w:rsid w:val="00F05C0C"/>
    <w:rsid w:val="00F05FE9"/>
    <w:rsid w:val="00F06836"/>
    <w:rsid w:val="00F12838"/>
    <w:rsid w:val="00F129BA"/>
    <w:rsid w:val="00F13522"/>
    <w:rsid w:val="00F1575B"/>
    <w:rsid w:val="00F15F13"/>
    <w:rsid w:val="00F16473"/>
    <w:rsid w:val="00F17A97"/>
    <w:rsid w:val="00F21426"/>
    <w:rsid w:val="00F2489C"/>
    <w:rsid w:val="00F25E4D"/>
    <w:rsid w:val="00F25F72"/>
    <w:rsid w:val="00F26C10"/>
    <w:rsid w:val="00F27701"/>
    <w:rsid w:val="00F31FBE"/>
    <w:rsid w:val="00F32571"/>
    <w:rsid w:val="00F32E84"/>
    <w:rsid w:val="00F3321F"/>
    <w:rsid w:val="00F344DB"/>
    <w:rsid w:val="00F435AA"/>
    <w:rsid w:val="00F4386E"/>
    <w:rsid w:val="00F441A6"/>
    <w:rsid w:val="00F46091"/>
    <w:rsid w:val="00F47E3E"/>
    <w:rsid w:val="00F5093D"/>
    <w:rsid w:val="00F53321"/>
    <w:rsid w:val="00F536B3"/>
    <w:rsid w:val="00F54108"/>
    <w:rsid w:val="00F548DA"/>
    <w:rsid w:val="00F56921"/>
    <w:rsid w:val="00F574CE"/>
    <w:rsid w:val="00F6050C"/>
    <w:rsid w:val="00F60ABB"/>
    <w:rsid w:val="00F61366"/>
    <w:rsid w:val="00F614A6"/>
    <w:rsid w:val="00F62450"/>
    <w:rsid w:val="00F651E9"/>
    <w:rsid w:val="00F670DA"/>
    <w:rsid w:val="00F73E5E"/>
    <w:rsid w:val="00F73FC2"/>
    <w:rsid w:val="00F768C9"/>
    <w:rsid w:val="00F8027C"/>
    <w:rsid w:val="00F81874"/>
    <w:rsid w:val="00F838BC"/>
    <w:rsid w:val="00F92381"/>
    <w:rsid w:val="00F93B5A"/>
    <w:rsid w:val="00F9595C"/>
    <w:rsid w:val="00F9626F"/>
    <w:rsid w:val="00FA00D1"/>
    <w:rsid w:val="00FA1318"/>
    <w:rsid w:val="00FA35B5"/>
    <w:rsid w:val="00FA36D7"/>
    <w:rsid w:val="00FA3B1E"/>
    <w:rsid w:val="00FA5346"/>
    <w:rsid w:val="00FA7E80"/>
    <w:rsid w:val="00FB0DAA"/>
    <w:rsid w:val="00FB3C3C"/>
    <w:rsid w:val="00FB3E36"/>
    <w:rsid w:val="00FB4702"/>
    <w:rsid w:val="00FB484F"/>
    <w:rsid w:val="00FB4EA2"/>
    <w:rsid w:val="00FB59A3"/>
    <w:rsid w:val="00FC13FF"/>
    <w:rsid w:val="00FC153C"/>
    <w:rsid w:val="00FC1585"/>
    <w:rsid w:val="00FC18C6"/>
    <w:rsid w:val="00FC1967"/>
    <w:rsid w:val="00FC1CF4"/>
    <w:rsid w:val="00FC3610"/>
    <w:rsid w:val="00FC3679"/>
    <w:rsid w:val="00FC4230"/>
    <w:rsid w:val="00FC5462"/>
    <w:rsid w:val="00FC5922"/>
    <w:rsid w:val="00FC6838"/>
    <w:rsid w:val="00FD29AD"/>
    <w:rsid w:val="00FD29C9"/>
    <w:rsid w:val="00FD2E19"/>
    <w:rsid w:val="00FD35AA"/>
    <w:rsid w:val="00FD563D"/>
    <w:rsid w:val="00FD58A4"/>
    <w:rsid w:val="00FD68F4"/>
    <w:rsid w:val="00FD716F"/>
    <w:rsid w:val="00FE0E03"/>
    <w:rsid w:val="00FE2C5A"/>
    <w:rsid w:val="00FE32F7"/>
    <w:rsid w:val="00FE3F44"/>
    <w:rsid w:val="00FE5A45"/>
    <w:rsid w:val="00FE62F1"/>
    <w:rsid w:val="00FE6585"/>
    <w:rsid w:val="00FF2CA7"/>
    <w:rsid w:val="00FF30AD"/>
    <w:rsid w:val="00FF3D4E"/>
    <w:rsid w:val="00FF5647"/>
    <w:rsid w:val="00FF6261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67DAE1"/>
  <w15:docId w15:val="{F4232920-C3BF-47B4-9B14-A3955D92B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4" w:qFormat="1"/>
    <w:lsdException w:name="heading 2" w:semiHidden="1" w:uiPriority="14" w:unhideWhenUsed="1" w:qFormat="1"/>
    <w:lsdException w:name="heading 3" w:semiHidden="1" w:uiPriority="14" w:unhideWhenUsed="1" w:qFormat="1"/>
    <w:lsdException w:name="heading 4" w:semiHidden="1" w:uiPriority="14" w:unhideWhenUsed="1" w:qFormat="1"/>
    <w:lsdException w:name="heading 5" w:semiHidden="1" w:uiPriority="14" w:unhideWhenUsed="1" w:qFormat="1"/>
    <w:lsdException w:name="heading 6" w:semiHidden="1" w:uiPriority="14" w:unhideWhenUsed="1" w:qFormat="1"/>
    <w:lsdException w:name="heading 7" w:semiHidden="1" w:uiPriority="14" w:unhideWhenUsed="1" w:qFormat="1"/>
    <w:lsdException w:name="heading 8" w:semiHidden="1" w:uiPriority="14" w:unhideWhenUsed="1" w:qFormat="1"/>
    <w:lsdException w:name="heading 9" w:semiHidden="1" w:uiPriority="1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2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5066"/>
  </w:style>
  <w:style w:type="paragraph" w:styleId="Heading1">
    <w:name w:val="heading 1"/>
    <w:basedOn w:val="Normal"/>
    <w:next w:val="Normal"/>
    <w:link w:val="Heading1Char"/>
    <w:uiPriority w:val="14"/>
    <w:qFormat/>
    <w:rsid w:val="00AC3EE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4"/>
    <w:qFormat/>
    <w:rsid w:val="00025B5B"/>
    <w:pPr>
      <w:tabs>
        <w:tab w:val="num" w:pos="1440"/>
      </w:tabs>
      <w:spacing w:line="480" w:lineRule="auto"/>
      <w:ind w:firstLine="720"/>
      <w:outlineLvl w:val="1"/>
    </w:pPr>
    <w:rPr>
      <w:rFonts w:eastAsia="Times New Roman"/>
      <w:snapToGrid w:val="0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14"/>
    <w:qFormat/>
    <w:rsid w:val="00025B5B"/>
    <w:pPr>
      <w:tabs>
        <w:tab w:val="num" w:pos="2880"/>
      </w:tabs>
      <w:spacing w:before="120" w:after="120"/>
      <w:ind w:left="2880" w:hanging="720"/>
      <w:outlineLvl w:val="2"/>
    </w:pPr>
    <w:rPr>
      <w:rFonts w:eastAsia="Times New Roman"/>
      <w:snapToGrid w:val="0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14"/>
    <w:qFormat/>
    <w:rsid w:val="00025B5B"/>
    <w:pPr>
      <w:tabs>
        <w:tab w:val="num" w:pos="3600"/>
      </w:tabs>
      <w:spacing w:before="60" w:after="60"/>
      <w:ind w:left="3600" w:hanging="720"/>
      <w:outlineLvl w:val="3"/>
    </w:pPr>
    <w:rPr>
      <w:rFonts w:eastAsia="Times New Roman"/>
      <w:snapToGrid w:val="0"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14"/>
    <w:qFormat/>
    <w:rsid w:val="00025B5B"/>
    <w:pPr>
      <w:spacing w:before="120" w:after="120"/>
      <w:ind w:left="2160"/>
      <w:outlineLvl w:val="4"/>
    </w:pPr>
    <w:rPr>
      <w:rFonts w:eastAsia="Times New Roman"/>
      <w:snapToGrid w:val="0"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14"/>
    <w:qFormat/>
    <w:rsid w:val="00025B5B"/>
    <w:pPr>
      <w:tabs>
        <w:tab w:val="num" w:pos="3960"/>
      </w:tabs>
      <w:spacing w:after="240"/>
      <w:ind w:left="3600"/>
      <w:outlineLvl w:val="5"/>
    </w:pPr>
    <w:rPr>
      <w:rFonts w:eastAsia="Times New Roman"/>
      <w:b/>
      <w:snapToGrid w:val="0"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14"/>
    <w:qFormat/>
    <w:rsid w:val="00025B5B"/>
    <w:pPr>
      <w:tabs>
        <w:tab w:val="num" w:pos="4680"/>
      </w:tabs>
      <w:spacing w:line="480" w:lineRule="auto"/>
      <w:ind w:left="4320"/>
      <w:outlineLvl w:val="6"/>
    </w:pPr>
    <w:rPr>
      <w:rFonts w:eastAsia="Times New Roman"/>
      <w:snapToGrid w:val="0"/>
      <w:sz w:val="24"/>
      <w:szCs w:val="20"/>
    </w:rPr>
  </w:style>
  <w:style w:type="paragraph" w:styleId="Heading8">
    <w:name w:val="heading 8"/>
    <w:basedOn w:val="Normal"/>
    <w:next w:val="Normal"/>
    <w:link w:val="Heading8Char"/>
    <w:uiPriority w:val="14"/>
    <w:qFormat/>
    <w:rsid w:val="00025B5B"/>
    <w:pPr>
      <w:tabs>
        <w:tab w:val="num" w:pos="5400"/>
      </w:tabs>
      <w:spacing w:after="240"/>
      <w:ind w:left="5040"/>
      <w:outlineLvl w:val="7"/>
    </w:pPr>
    <w:rPr>
      <w:rFonts w:eastAsia="Times New Roman"/>
      <w:snapToGrid w:val="0"/>
      <w:sz w:val="24"/>
      <w:szCs w:val="20"/>
    </w:rPr>
  </w:style>
  <w:style w:type="paragraph" w:styleId="Heading9">
    <w:name w:val="heading 9"/>
    <w:basedOn w:val="Normal"/>
    <w:link w:val="Heading9Char"/>
    <w:uiPriority w:val="14"/>
    <w:qFormat/>
    <w:rsid w:val="00025B5B"/>
    <w:pPr>
      <w:tabs>
        <w:tab w:val="num" w:pos="6120"/>
      </w:tabs>
      <w:spacing w:after="240"/>
      <w:ind w:left="5760"/>
      <w:outlineLvl w:val="8"/>
    </w:pPr>
    <w:rPr>
      <w:rFonts w:eastAsia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3E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otnoteReference">
    <w:name w:val="footnote reference"/>
    <w:aliases w:val="fr,Style 32,Style 31"/>
    <w:basedOn w:val="DefaultParagraphFont"/>
    <w:unhideWhenUsed/>
    <w:rsid w:val="0021259E"/>
    <w:rPr>
      <w:vertAlign w:val="superscript"/>
    </w:rPr>
  </w:style>
  <w:style w:type="character" w:customStyle="1" w:styleId="DocID">
    <w:name w:val="DocID"/>
    <w:basedOn w:val="DefaultParagraphFont"/>
    <w:rsid w:val="001907FF"/>
    <w:rPr>
      <w:rFonts w:ascii="Times New Roman" w:eastAsia="Times New Roman" w:hAnsi="Times New Roman" w:cs="Times New Roman"/>
      <w:b w:val="0"/>
      <w:i w:val="0"/>
      <w:vanish w:val="0"/>
      <w:color w:val="000000"/>
      <w:sz w:val="16"/>
      <w:szCs w:val="24"/>
      <w:u w:val="none"/>
    </w:rPr>
  </w:style>
  <w:style w:type="paragraph" w:styleId="Header">
    <w:name w:val="header"/>
    <w:basedOn w:val="Normal"/>
    <w:link w:val="HeaderChar"/>
    <w:uiPriority w:val="99"/>
    <w:unhideWhenUsed/>
    <w:rsid w:val="001907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7FF"/>
  </w:style>
  <w:style w:type="paragraph" w:styleId="Footer">
    <w:name w:val="footer"/>
    <w:basedOn w:val="Normal"/>
    <w:link w:val="FooterChar"/>
    <w:uiPriority w:val="99"/>
    <w:unhideWhenUsed/>
    <w:rsid w:val="001907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7FF"/>
  </w:style>
  <w:style w:type="character" w:styleId="Hyperlink">
    <w:name w:val="Hyperlink"/>
    <w:rsid w:val="00A30CDD"/>
    <w:rPr>
      <w:color w:val="0000FF"/>
      <w:u w:val="single"/>
    </w:rPr>
  </w:style>
  <w:style w:type="paragraph" w:styleId="BodyText">
    <w:name w:val="Body Text"/>
    <w:basedOn w:val="Normal"/>
    <w:link w:val="BodyTextChar"/>
    <w:rsid w:val="009E35CF"/>
    <w:pPr>
      <w:spacing w:after="240" w:line="280" w:lineRule="atLeast"/>
      <w:jc w:val="both"/>
    </w:pPr>
    <w:rPr>
      <w:rFonts w:eastAsia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9E35CF"/>
    <w:rPr>
      <w:rFonts w:eastAsia="Times New Roman"/>
      <w:sz w:val="24"/>
    </w:rPr>
  </w:style>
  <w:style w:type="paragraph" w:customStyle="1" w:styleId="SignatureBlock">
    <w:name w:val="Signature Block"/>
    <w:basedOn w:val="Normal"/>
    <w:rsid w:val="009E35CF"/>
    <w:pPr>
      <w:spacing w:line="254" w:lineRule="exact"/>
      <w:ind w:left="4680"/>
    </w:pPr>
    <w:rPr>
      <w:rFonts w:eastAsia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D5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34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4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5C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pyright">
    <w:name w:val="copyright"/>
    <w:basedOn w:val="DefaultParagraphFont"/>
    <w:rsid w:val="00D01BC8"/>
  </w:style>
  <w:style w:type="character" w:customStyle="1" w:styleId="Heading2Char">
    <w:name w:val="Heading 2 Char"/>
    <w:basedOn w:val="DefaultParagraphFont"/>
    <w:link w:val="Heading2"/>
    <w:rsid w:val="00025B5B"/>
    <w:rPr>
      <w:rFonts w:eastAsia="Times New Roman"/>
      <w:snapToGrid w:val="0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25B5B"/>
    <w:rPr>
      <w:rFonts w:eastAsia="Times New Roman"/>
      <w:snapToGrid w:val="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25B5B"/>
    <w:rPr>
      <w:rFonts w:eastAsia="Times New Roman"/>
      <w:snapToGrid w:val="0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25B5B"/>
    <w:rPr>
      <w:rFonts w:eastAsia="Times New Roman"/>
      <w:snapToGrid w:val="0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025B5B"/>
    <w:rPr>
      <w:rFonts w:eastAsia="Times New Roman"/>
      <w:b/>
      <w:snapToGrid w:val="0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025B5B"/>
    <w:rPr>
      <w:rFonts w:eastAsia="Times New Roman"/>
      <w:snapToGrid w:val="0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025B5B"/>
    <w:rPr>
      <w:rFonts w:eastAsia="Times New Roman"/>
      <w:snapToGrid w:val="0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025B5B"/>
    <w:rPr>
      <w:rFonts w:eastAsia="Times New Roman"/>
      <w:snapToGrid w:val="0"/>
      <w:sz w:val="24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3E3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3E3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23E30"/>
    <w:rPr>
      <w:vertAlign w:val="superscript"/>
    </w:rPr>
  </w:style>
  <w:style w:type="paragraph" w:styleId="Signature">
    <w:name w:val="Signature"/>
    <w:basedOn w:val="Normal"/>
    <w:link w:val="SignatureChar"/>
    <w:uiPriority w:val="20"/>
    <w:rsid w:val="007E47B8"/>
    <w:pPr>
      <w:ind w:left="4320"/>
    </w:pPr>
    <w:rPr>
      <w:rFonts w:eastAsia="Times New Roman"/>
      <w:sz w:val="24"/>
    </w:rPr>
  </w:style>
  <w:style w:type="character" w:customStyle="1" w:styleId="SignatureChar">
    <w:name w:val="Signature Char"/>
    <w:basedOn w:val="DefaultParagraphFont"/>
    <w:link w:val="Signature"/>
    <w:uiPriority w:val="20"/>
    <w:rsid w:val="007E47B8"/>
    <w:rPr>
      <w:rFonts w:eastAsia="Times New Roman"/>
      <w:sz w:val="24"/>
    </w:rPr>
  </w:style>
  <w:style w:type="paragraph" w:customStyle="1" w:styleId="Bullet">
    <w:name w:val="Bullet"/>
    <w:basedOn w:val="Normal"/>
    <w:uiPriority w:val="34"/>
    <w:qFormat/>
    <w:rsid w:val="00BD0E8A"/>
    <w:pPr>
      <w:numPr>
        <w:numId w:val="1"/>
      </w:numPr>
      <w:spacing w:after="240"/>
    </w:pPr>
    <w:rPr>
      <w:rFonts w:ascii="Garamond" w:eastAsiaTheme="minorHAnsi" w:hAnsi="Garamond" w:cstheme="minorBidi"/>
      <w:sz w:val="24"/>
      <w:szCs w:val="24"/>
    </w:rPr>
  </w:style>
  <w:style w:type="paragraph" w:customStyle="1" w:styleId="Bullet2">
    <w:name w:val="Bullet 2"/>
    <w:basedOn w:val="Normal"/>
    <w:uiPriority w:val="34"/>
    <w:rsid w:val="00BD0E8A"/>
    <w:pPr>
      <w:numPr>
        <w:ilvl w:val="1"/>
        <w:numId w:val="1"/>
      </w:numPr>
      <w:spacing w:after="240"/>
    </w:pPr>
    <w:rPr>
      <w:rFonts w:ascii="Garamond" w:eastAsiaTheme="minorHAnsi" w:hAnsi="Garamond" w:cstheme="minorBidi"/>
      <w:sz w:val="24"/>
      <w:szCs w:val="24"/>
    </w:rPr>
  </w:style>
  <w:style w:type="paragraph" w:customStyle="1" w:styleId="Bullet3">
    <w:name w:val="Bullet 3"/>
    <w:basedOn w:val="Normal"/>
    <w:uiPriority w:val="34"/>
    <w:rsid w:val="00BD0E8A"/>
    <w:pPr>
      <w:numPr>
        <w:ilvl w:val="2"/>
        <w:numId w:val="1"/>
      </w:numPr>
      <w:spacing w:after="240"/>
    </w:pPr>
    <w:rPr>
      <w:rFonts w:ascii="Garamond" w:eastAsiaTheme="minorHAnsi" w:hAnsi="Garamond" w:cstheme="minorBidi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2223D2"/>
    <w:pPr>
      <w:jc w:val="center"/>
    </w:pPr>
    <w:rPr>
      <w:rFonts w:eastAsiaTheme="majorEastAsia" w:cstheme="majorBidi"/>
      <w:b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rsid w:val="002223D2"/>
    <w:rPr>
      <w:rFonts w:eastAsiaTheme="majorEastAsia" w:cstheme="majorBidi"/>
      <w:b/>
      <w:kern w:val="28"/>
      <w:sz w:val="24"/>
      <w:szCs w:val="52"/>
    </w:rPr>
  </w:style>
  <w:style w:type="paragraph" w:customStyle="1" w:styleId="Default">
    <w:name w:val="Default"/>
    <w:rsid w:val="00001D16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9722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C7D9B"/>
  </w:style>
  <w:style w:type="table" w:customStyle="1" w:styleId="TableGrid1">
    <w:name w:val="Table Grid1"/>
    <w:basedOn w:val="TableNormal"/>
    <w:next w:val="TableGrid"/>
    <w:uiPriority w:val="59"/>
    <w:rsid w:val="00D21A24"/>
    <w:rPr>
      <w:rFonts w:ascii="Calibri" w:eastAsia="Times New Roma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ses.stretto.com/heywood/claims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eamHeywood@stretto.com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5EC6971FB64ED08F999B6EE50A8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E836-B734-40AA-B0D7-1BC6CD673DFD}"/>
      </w:docPartPr>
      <w:docPartBody>
        <w:p w:rsidR="00000000" w:rsidRDefault="001E7A7D" w:rsidP="001E7A7D">
          <w:pPr>
            <w:pStyle w:val="D65EC6971FB64ED08F999B6EE50A81B5"/>
          </w:pPr>
          <w:r w:rsidRPr="00863DDA">
            <w:rPr>
              <w:rStyle w:val="PlaceholderText"/>
            </w:rPr>
            <w:t>DistrictNo</w:t>
          </w:r>
        </w:p>
      </w:docPartBody>
    </w:docPart>
    <w:docPart>
      <w:docPartPr>
        <w:name w:val="2E74A2A0D72A4E1A994D3D2D28233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5FB48-9B2C-4AC8-9B8A-C397D8408BF2}"/>
      </w:docPartPr>
      <w:docPartBody>
        <w:p w:rsidR="00000000" w:rsidRDefault="001E7A7D" w:rsidP="001E7A7D">
          <w:pPr>
            <w:pStyle w:val="2E74A2A0D72A4E1A994D3D2D28233ECA"/>
          </w:pPr>
          <w:r w:rsidRPr="00CE372D">
            <w:rPr>
              <w:rStyle w:val="PlaceholderText"/>
            </w:rPr>
            <w:t>State</w:t>
          </w:r>
        </w:p>
      </w:docPartBody>
    </w:docPart>
    <w:docPart>
      <w:docPartPr>
        <w:name w:val="D07360D700A4498988F5B0A7CAFF3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E61D-67AB-45BC-B219-7A87F062FDF5}"/>
      </w:docPartPr>
      <w:docPartBody>
        <w:p w:rsidR="00000000" w:rsidRDefault="001E7A7D" w:rsidP="001E7A7D">
          <w:pPr>
            <w:pStyle w:val="D07360D700A4498988F5B0A7CAFF3156"/>
          </w:pPr>
          <w:r w:rsidRPr="00CE372D">
            <w:rPr>
              <w:rStyle w:val="PlaceholderText"/>
            </w:rPr>
            <w:t>Divi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7A7D"/>
    <w:rsid w:val="001E7A7D"/>
    <w:rsid w:val="00C30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8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8"/>
    <w:rsid w:val="001E7A7D"/>
    <w:rPr>
      <w:color w:val="808080"/>
    </w:rPr>
  </w:style>
  <w:style w:type="paragraph" w:customStyle="1" w:styleId="FEE7CCDA934144CFBCD99EC93416FF74">
    <w:name w:val="FEE7CCDA934144CFBCD99EC93416FF74"/>
    <w:rsid w:val="001E7A7D"/>
  </w:style>
  <w:style w:type="paragraph" w:customStyle="1" w:styleId="DB366F6CC8844ABD9D8846B29A4D7ABE">
    <w:name w:val="DB366F6CC8844ABD9D8846B29A4D7ABE"/>
    <w:rsid w:val="001E7A7D"/>
  </w:style>
  <w:style w:type="paragraph" w:customStyle="1" w:styleId="EFDF8E712DB6410DAABD9FDF2302515C">
    <w:name w:val="EFDF8E712DB6410DAABD9FDF2302515C"/>
    <w:rsid w:val="001E7A7D"/>
  </w:style>
  <w:style w:type="paragraph" w:customStyle="1" w:styleId="D65EC6971FB64ED08F999B6EE50A81B5">
    <w:name w:val="D65EC6971FB64ED08F999B6EE50A81B5"/>
    <w:rsid w:val="001E7A7D"/>
  </w:style>
  <w:style w:type="paragraph" w:customStyle="1" w:styleId="2E74A2A0D72A4E1A994D3D2D28233ECA">
    <w:name w:val="2E74A2A0D72A4E1A994D3D2D28233ECA"/>
    <w:rsid w:val="001E7A7D"/>
  </w:style>
  <w:style w:type="paragraph" w:customStyle="1" w:styleId="D07360D700A4498988F5B0A7CAFF3156">
    <w:name w:val="D07360D700A4498988F5B0A7CAFF3156"/>
    <w:rsid w:val="001E7A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DF8CC-C005-444E-B98E-99DD1A59B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4</Words>
  <Characters>1717</Characters>
  <Application>Microsoft Office Word</Application>
  <DocSecurity>0</DocSecurity>
  <Lines>6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ryn Tran</dc:creator>
  <cp:lastModifiedBy>Robin White</cp:lastModifiedBy>
  <cp:revision>3</cp:revision>
  <cp:lastPrinted>2020-03-10T17:31:00Z</cp:lastPrinted>
  <dcterms:created xsi:type="dcterms:W3CDTF">2023-12-12T01:42:00Z</dcterms:created>
  <dcterms:modified xsi:type="dcterms:W3CDTF">2023-12-1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a70f07333e70be9f9d742187034c83070652927ba75987f13635c719fcecb7</vt:lpwstr>
  </property>
</Properties>
</file>